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84B1C2" w14:textId="77777777" w:rsidR="006B216A" w:rsidRDefault="006B216A" w:rsidP="006B216A">
      <w:pPr>
        <w:jc w:val="both"/>
        <w:rPr>
          <w:rFonts w:ascii="Arial" w:hAnsi="Arial" w:cs="Arial"/>
          <w:sz w:val="24"/>
          <w:szCs w:val="24"/>
        </w:rPr>
      </w:pPr>
      <w:bookmarkStart w:id="0" w:name="_Hlk119420924"/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68360635" wp14:editId="7B9912B7">
            <wp:simplePos x="0" y="0"/>
            <wp:positionH relativeFrom="column">
              <wp:posOffset>-3810</wp:posOffset>
            </wp:positionH>
            <wp:positionV relativeFrom="paragraph">
              <wp:posOffset>97155</wp:posOffset>
            </wp:positionV>
            <wp:extent cx="914400" cy="863600"/>
            <wp:effectExtent l="19050" t="0" r="0" b="0"/>
            <wp:wrapSquare wrapText="right"/>
            <wp:docPr id="2" name="Picture 2" descr="LOGO_B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_B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FA448C0" w14:textId="77777777" w:rsidR="006B216A" w:rsidRDefault="006B216A" w:rsidP="006B216A">
      <w:pPr>
        <w:ind w:firstLine="708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Б Ъ Л Г А Р С К А   А К А Д Е М И Я   Н А   Н А У К И Т Е</w:t>
      </w:r>
    </w:p>
    <w:p w14:paraId="3C87CF75" w14:textId="77777777" w:rsidR="006B216A" w:rsidRDefault="006B216A" w:rsidP="006B216A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ИНСТИТУТ  ПО  МИКРОБИОЛОГИЯ   “</w:t>
      </w:r>
      <w:r>
        <w:rPr>
          <w:b/>
          <w:caps/>
          <w:sz w:val="24"/>
          <w:szCs w:val="24"/>
        </w:rPr>
        <w:t>Стефан   Ангелов</w:t>
      </w:r>
      <w:r>
        <w:rPr>
          <w:b/>
          <w:sz w:val="24"/>
          <w:szCs w:val="24"/>
        </w:rPr>
        <w:t>”</w:t>
      </w:r>
    </w:p>
    <w:p w14:paraId="412E8FF3" w14:textId="77777777" w:rsidR="006B216A" w:rsidRDefault="006B216A" w:rsidP="006B216A">
      <w:pPr>
        <w:ind w:firstLine="720"/>
        <w:rPr>
          <w:b/>
        </w:rPr>
      </w:pPr>
      <w:r>
        <w:rPr>
          <w:b/>
        </w:rPr>
        <w:t xml:space="preserve">        </w:t>
      </w:r>
      <w:r>
        <w:rPr>
          <w:b/>
        </w:rPr>
        <w:tab/>
        <w:t xml:space="preserve">    1113 София, ул. “Акад. Георги Бончев”, бл. 26</w:t>
      </w:r>
    </w:p>
    <w:p w14:paraId="32552BF4" w14:textId="77777777" w:rsidR="006B216A" w:rsidRDefault="006B216A" w:rsidP="006B216A">
      <w:pPr>
        <w:rPr>
          <w:b/>
        </w:rPr>
      </w:pPr>
      <w:r>
        <w:rPr>
          <w:b/>
        </w:rPr>
        <w:t xml:space="preserve">         тел: (02) 979 31 57, факс: (02) 870 01 09,  </w:t>
      </w:r>
      <w:r>
        <w:rPr>
          <w:b/>
          <w:color w:val="000000"/>
        </w:rPr>
        <w:t xml:space="preserve">e-mail: </w:t>
      </w:r>
      <w:hyperlink r:id="rId10" w:history="1">
        <w:r>
          <w:rPr>
            <w:rStyle w:val="Hyperlink"/>
            <w:b/>
            <w:lang w:val="fr-FR"/>
          </w:rPr>
          <w:t>micb@microbio.bas.bg</w:t>
        </w:r>
      </w:hyperlink>
    </w:p>
    <w:p w14:paraId="0883FED8" w14:textId="77777777" w:rsidR="006B216A" w:rsidRDefault="006B216A" w:rsidP="006B216A">
      <w:pPr>
        <w:jc w:val="both"/>
        <w:rPr>
          <w:rFonts w:ascii="Arial" w:hAnsi="Arial" w:cs="Arial"/>
        </w:rPr>
      </w:pPr>
    </w:p>
    <w:p w14:paraId="4AD457B8" w14:textId="77777777" w:rsidR="006B216A" w:rsidRDefault="006B216A" w:rsidP="006B216A">
      <w:pPr>
        <w:ind w:left="-709" w:right="-28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</w:t>
      </w:r>
    </w:p>
    <w:p w14:paraId="4F3610F9" w14:textId="77777777" w:rsidR="006B216A" w:rsidRDefault="006B216A" w:rsidP="006B216A">
      <w:pPr>
        <w:spacing w:line="360" w:lineRule="auto"/>
        <w:ind w:left="-426" w:right="-144" w:hanging="283"/>
        <w:jc w:val="both"/>
        <w:rPr>
          <w:rFonts w:ascii="Arial" w:hAnsi="Arial" w:cs="Arial"/>
          <w:sz w:val="24"/>
          <w:szCs w:val="24"/>
        </w:rPr>
      </w:pPr>
    </w:p>
    <w:bookmarkEnd w:id="0"/>
    <w:p w14:paraId="1FEB8A0B" w14:textId="77777777" w:rsidR="00550EA7" w:rsidRPr="00437988" w:rsidRDefault="00550EA7" w:rsidP="00437988">
      <w:pPr>
        <w:spacing w:line="276" w:lineRule="auto"/>
        <w:rPr>
          <w:b/>
          <w:sz w:val="24"/>
          <w:szCs w:val="24"/>
        </w:rPr>
      </w:pPr>
    </w:p>
    <w:p w14:paraId="4074E224" w14:textId="77777777" w:rsidR="009D0C10" w:rsidRPr="00437988" w:rsidRDefault="009D0C10" w:rsidP="00437988">
      <w:pPr>
        <w:spacing w:line="276" w:lineRule="auto"/>
        <w:rPr>
          <w:b/>
          <w:sz w:val="24"/>
          <w:szCs w:val="24"/>
        </w:rPr>
      </w:pPr>
    </w:p>
    <w:p w14:paraId="5F3E589C" w14:textId="1AC9880C" w:rsidR="00005B15" w:rsidRPr="00437988" w:rsidRDefault="00CF228C" w:rsidP="00437988">
      <w:pPr>
        <w:spacing w:line="276" w:lineRule="auto"/>
        <w:rPr>
          <w:b/>
          <w:sz w:val="24"/>
          <w:szCs w:val="24"/>
        </w:rPr>
      </w:pPr>
      <w:r w:rsidRPr="00437988">
        <w:rPr>
          <w:b/>
          <w:sz w:val="24"/>
          <w:szCs w:val="24"/>
        </w:rPr>
        <w:t>ИНДИВИДУАЛЕН</w:t>
      </w:r>
      <w:r w:rsidR="004B393F" w:rsidRPr="00437988">
        <w:rPr>
          <w:b/>
          <w:sz w:val="24"/>
          <w:szCs w:val="24"/>
        </w:rPr>
        <w:t xml:space="preserve"> </w:t>
      </w:r>
      <w:r w:rsidR="00096319" w:rsidRPr="00437988">
        <w:rPr>
          <w:b/>
          <w:sz w:val="24"/>
          <w:szCs w:val="24"/>
        </w:rPr>
        <w:t>УЧЕБЕН ПЛАН</w:t>
      </w:r>
      <w:r w:rsidR="004B393F" w:rsidRPr="00437988">
        <w:rPr>
          <w:b/>
          <w:sz w:val="24"/>
          <w:szCs w:val="24"/>
        </w:rPr>
        <w:t xml:space="preserve"> </w:t>
      </w:r>
      <w:r w:rsidRPr="00437988">
        <w:rPr>
          <w:b/>
          <w:sz w:val="24"/>
          <w:szCs w:val="24"/>
        </w:rPr>
        <w:t>ЗА РАБОТА НА ДОКТОРАНТА</w:t>
      </w:r>
    </w:p>
    <w:p w14:paraId="015C792A" w14:textId="77777777" w:rsidR="00E250FA" w:rsidRPr="00437988" w:rsidRDefault="00E250FA" w:rsidP="00437988">
      <w:pPr>
        <w:spacing w:line="276" w:lineRule="auto"/>
        <w:rPr>
          <w:b/>
          <w:sz w:val="24"/>
          <w:szCs w:val="24"/>
        </w:rPr>
      </w:pPr>
    </w:p>
    <w:tbl>
      <w:tblPr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2"/>
        <w:gridCol w:w="3730"/>
        <w:gridCol w:w="5986"/>
      </w:tblGrid>
      <w:tr w:rsidR="00005B15" w:rsidRPr="00437988" w14:paraId="20FFB6F1" w14:textId="77777777" w:rsidTr="00E250FA">
        <w:trPr>
          <w:trHeight w:val="827"/>
        </w:trPr>
        <w:tc>
          <w:tcPr>
            <w:tcW w:w="632" w:type="dxa"/>
          </w:tcPr>
          <w:p w14:paraId="63FBD20C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1.</w:t>
            </w:r>
          </w:p>
        </w:tc>
        <w:tc>
          <w:tcPr>
            <w:tcW w:w="3730" w:type="dxa"/>
          </w:tcPr>
          <w:p w14:paraId="4EB6148A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Име</w:t>
            </w:r>
            <w:r w:rsidRPr="00437988">
              <w:rPr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(собствено,</w:t>
            </w:r>
            <w:r w:rsidRPr="00437988">
              <w:rPr>
                <w:spacing w:val="-2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бащино</w:t>
            </w:r>
            <w:r w:rsidRPr="00437988">
              <w:rPr>
                <w:spacing w:val="-2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и</w:t>
            </w:r>
          </w:p>
          <w:p w14:paraId="3A3EC77A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фамилно)</w:t>
            </w:r>
          </w:p>
        </w:tc>
        <w:tc>
          <w:tcPr>
            <w:tcW w:w="5986" w:type="dxa"/>
          </w:tcPr>
          <w:p w14:paraId="157768E4" w14:textId="24E13313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6D2F3A4B" w14:textId="77777777" w:rsidTr="00E250FA">
        <w:trPr>
          <w:trHeight w:val="674"/>
        </w:trPr>
        <w:tc>
          <w:tcPr>
            <w:tcW w:w="632" w:type="dxa"/>
          </w:tcPr>
          <w:p w14:paraId="0D19F34D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2.</w:t>
            </w:r>
          </w:p>
        </w:tc>
        <w:tc>
          <w:tcPr>
            <w:tcW w:w="3730" w:type="dxa"/>
          </w:tcPr>
          <w:p w14:paraId="379789D8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Дата</w:t>
            </w:r>
            <w:r w:rsidRPr="00437988">
              <w:rPr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на</w:t>
            </w:r>
            <w:r w:rsidRPr="00437988">
              <w:rPr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зачисляване</w:t>
            </w:r>
          </w:p>
        </w:tc>
        <w:tc>
          <w:tcPr>
            <w:tcW w:w="5986" w:type="dxa"/>
          </w:tcPr>
          <w:p w14:paraId="4B8FF823" w14:textId="045EDD3B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46D17299" w14:textId="77777777" w:rsidTr="00E250FA">
        <w:trPr>
          <w:trHeight w:val="414"/>
        </w:trPr>
        <w:tc>
          <w:tcPr>
            <w:tcW w:w="632" w:type="dxa"/>
          </w:tcPr>
          <w:p w14:paraId="47DC3872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3.</w:t>
            </w:r>
          </w:p>
        </w:tc>
        <w:tc>
          <w:tcPr>
            <w:tcW w:w="3730" w:type="dxa"/>
          </w:tcPr>
          <w:p w14:paraId="666E4826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Заповед</w:t>
            </w:r>
            <w:r w:rsidRPr="00437988">
              <w:rPr>
                <w:spacing w:val="-6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(номер/дата)</w:t>
            </w:r>
          </w:p>
        </w:tc>
        <w:tc>
          <w:tcPr>
            <w:tcW w:w="5986" w:type="dxa"/>
          </w:tcPr>
          <w:p w14:paraId="2FD2D8BC" w14:textId="22629D5D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5C3DAF51" w14:textId="77777777" w:rsidTr="00E250FA">
        <w:trPr>
          <w:trHeight w:val="604"/>
        </w:trPr>
        <w:tc>
          <w:tcPr>
            <w:tcW w:w="632" w:type="dxa"/>
          </w:tcPr>
          <w:p w14:paraId="6C262A4D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4.</w:t>
            </w:r>
          </w:p>
        </w:tc>
        <w:tc>
          <w:tcPr>
            <w:tcW w:w="3730" w:type="dxa"/>
          </w:tcPr>
          <w:p w14:paraId="0F31BA32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Докторска</w:t>
            </w:r>
            <w:r w:rsidRPr="00437988">
              <w:rPr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програма</w:t>
            </w:r>
          </w:p>
        </w:tc>
        <w:tc>
          <w:tcPr>
            <w:tcW w:w="5986" w:type="dxa"/>
          </w:tcPr>
          <w:p w14:paraId="01C0CB23" w14:textId="580F7CC6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3058A2E9" w14:textId="77777777" w:rsidTr="00E250FA">
        <w:trPr>
          <w:trHeight w:val="588"/>
        </w:trPr>
        <w:tc>
          <w:tcPr>
            <w:tcW w:w="632" w:type="dxa"/>
          </w:tcPr>
          <w:p w14:paraId="457B99B5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5.</w:t>
            </w:r>
          </w:p>
        </w:tc>
        <w:tc>
          <w:tcPr>
            <w:tcW w:w="3730" w:type="dxa"/>
          </w:tcPr>
          <w:p w14:paraId="31C49916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Област</w:t>
            </w:r>
            <w:r w:rsidRPr="00437988">
              <w:rPr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на</w:t>
            </w:r>
            <w:r w:rsidRPr="00437988">
              <w:rPr>
                <w:spacing w:val="-2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висше</w:t>
            </w:r>
            <w:r w:rsidRPr="00437988">
              <w:rPr>
                <w:spacing w:val="-2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образование</w:t>
            </w:r>
          </w:p>
        </w:tc>
        <w:tc>
          <w:tcPr>
            <w:tcW w:w="5986" w:type="dxa"/>
          </w:tcPr>
          <w:p w14:paraId="5E319CC9" w14:textId="791D4A8F" w:rsidR="00005B15" w:rsidRPr="00437988" w:rsidRDefault="00005B15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</w:tr>
      <w:tr w:rsidR="00005B15" w:rsidRPr="00437988" w14:paraId="40318AB7" w14:textId="77777777" w:rsidTr="00E250FA">
        <w:trPr>
          <w:trHeight w:val="555"/>
        </w:trPr>
        <w:tc>
          <w:tcPr>
            <w:tcW w:w="632" w:type="dxa"/>
          </w:tcPr>
          <w:p w14:paraId="536EA0F5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6.</w:t>
            </w:r>
          </w:p>
        </w:tc>
        <w:tc>
          <w:tcPr>
            <w:tcW w:w="3730" w:type="dxa"/>
          </w:tcPr>
          <w:p w14:paraId="5621A873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Професионално</w:t>
            </w:r>
            <w:r w:rsidRPr="00437988">
              <w:rPr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направление</w:t>
            </w:r>
          </w:p>
        </w:tc>
        <w:tc>
          <w:tcPr>
            <w:tcW w:w="5986" w:type="dxa"/>
          </w:tcPr>
          <w:p w14:paraId="64482EA0" w14:textId="73C24EBA" w:rsidR="00005B15" w:rsidRPr="00437988" w:rsidRDefault="00005B15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</w:tr>
      <w:tr w:rsidR="00005B15" w:rsidRPr="00437988" w14:paraId="1BF0BC0B" w14:textId="77777777" w:rsidTr="00E250FA">
        <w:trPr>
          <w:trHeight w:val="549"/>
        </w:trPr>
        <w:tc>
          <w:tcPr>
            <w:tcW w:w="632" w:type="dxa"/>
          </w:tcPr>
          <w:p w14:paraId="47A3591C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7.</w:t>
            </w:r>
          </w:p>
        </w:tc>
        <w:tc>
          <w:tcPr>
            <w:tcW w:w="3730" w:type="dxa"/>
          </w:tcPr>
          <w:p w14:paraId="609E5DB6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Научна</w:t>
            </w:r>
            <w:r w:rsidRPr="00437988">
              <w:rPr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специалност</w:t>
            </w:r>
          </w:p>
        </w:tc>
        <w:tc>
          <w:tcPr>
            <w:tcW w:w="5986" w:type="dxa"/>
          </w:tcPr>
          <w:p w14:paraId="367E0774" w14:textId="7795C22D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2AF2CC64" w14:textId="77777777" w:rsidTr="00E250FA">
        <w:trPr>
          <w:trHeight w:val="1240"/>
        </w:trPr>
        <w:tc>
          <w:tcPr>
            <w:tcW w:w="632" w:type="dxa"/>
          </w:tcPr>
          <w:p w14:paraId="7D6AAFBC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8.</w:t>
            </w:r>
          </w:p>
        </w:tc>
        <w:tc>
          <w:tcPr>
            <w:tcW w:w="3730" w:type="dxa"/>
          </w:tcPr>
          <w:p w14:paraId="00E4B2EA" w14:textId="77777777" w:rsidR="00005B15" w:rsidRPr="00437988" w:rsidRDefault="005163EC" w:rsidP="00437988">
            <w:pPr>
              <w:pStyle w:val="TableParagraph"/>
              <w:spacing w:line="276" w:lineRule="auto"/>
              <w:ind w:right="586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Форма</w:t>
            </w:r>
            <w:r w:rsidRPr="00437988">
              <w:rPr>
                <w:spacing w:val="-5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на</w:t>
            </w:r>
            <w:r w:rsidRPr="00437988">
              <w:rPr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обучение (редовна,</w:t>
            </w:r>
            <w:r w:rsidRPr="00437988">
              <w:rPr>
                <w:spacing w:val="-57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задочна,</w:t>
            </w:r>
            <w:r w:rsidRPr="00437988">
              <w:rPr>
                <w:spacing w:val="-2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на</w:t>
            </w:r>
            <w:r w:rsidRPr="00437988">
              <w:rPr>
                <w:spacing w:val="-1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самостоятелна</w:t>
            </w:r>
          </w:p>
          <w:p w14:paraId="60B078F9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подготовка)</w:t>
            </w:r>
          </w:p>
        </w:tc>
        <w:tc>
          <w:tcPr>
            <w:tcW w:w="5986" w:type="dxa"/>
          </w:tcPr>
          <w:p w14:paraId="6D1DCA9D" w14:textId="4DB5CC99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3373BE3D" w14:textId="77777777" w:rsidTr="00E250FA">
        <w:trPr>
          <w:trHeight w:val="1242"/>
        </w:trPr>
        <w:tc>
          <w:tcPr>
            <w:tcW w:w="632" w:type="dxa"/>
          </w:tcPr>
          <w:p w14:paraId="3F97ECC6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9.</w:t>
            </w:r>
          </w:p>
        </w:tc>
        <w:tc>
          <w:tcPr>
            <w:tcW w:w="3730" w:type="dxa"/>
          </w:tcPr>
          <w:p w14:paraId="4263369B" w14:textId="77777777" w:rsidR="00005B15" w:rsidRPr="00437988" w:rsidRDefault="005163EC" w:rsidP="00437988">
            <w:pPr>
              <w:pStyle w:val="TableParagraph"/>
              <w:spacing w:line="276" w:lineRule="auto"/>
              <w:ind w:right="935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Срок (3 или 4 години – в</w:t>
            </w:r>
            <w:r w:rsidRPr="00437988">
              <w:rPr>
                <w:spacing w:val="1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зависимост</w:t>
            </w:r>
            <w:r w:rsidRPr="00437988">
              <w:rPr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от</w:t>
            </w:r>
            <w:r w:rsidRPr="00437988">
              <w:rPr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формата</w:t>
            </w:r>
            <w:r w:rsidRPr="00437988">
              <w:rPr>
                <w:spacing w:val="-5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на</w:t>
            </w:r>
          </w:p>
          <w:p w14:paraId="7332A781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обучение)</w:t>
            </w:r>
          </w:p>
        </w:tc>
        <w:tc>
          <w:tcPr>
            <w:tcW w:w="5986" w:type="dxa"/>
          </w:tcPr>
          <w:p w14:paraId="7950FFD6" w14:textId="63039A0B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5B8E4497" w14:textId="77777777" w:rsidTr="00E250FA">
        <w:trPr>
          <w:trHeight w:val="825"/>
        </w:trPr>
        <w:tc>
          <w:tcPr>
            <w:tcW w:w="632" w:type="dxa"/>
          </w:tcPr>
          <w:p w14:paraId="7A55E99F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10.</w:t>
            </w:r>
          </w:p>
        </w:tc>
        <w:tc>
          <w:tcPr>
            <w:tcW w:w="3730" w:type="dxa"/>
          </w:tcPr>
          <w:p w14:paraId="4CF07332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Тема</w:t>
            </w:r>
            <w:r w:rsidRPr="00437988">
              <w:rPr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на</w:t>
            </w:r>
            <w:r w:rsidRPr="00437988">
              <w:rPr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дисертационния труд</w:t>
            </w:r>
          </w:p>
        </w:tc>
        <w:tc>
          <w:tcPr>
            <w:tcW w:w="5986" w:type="dxa"/>
          </w:tcPr>
          <w:p w14:paraId="3012C7F8" w14:textId="77777777" w:rsidR="00005B15" w:rsidRPr="00437988" w:rsidRDefault="00005B15" w:rsidP="00096DE0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</w:tr>
      <w:tr w:rsidR="00005B15" w:rsidRPr="00437988" w14:paraId="4BF3AFC5" w14:textId="77777777" w:rsidTr="00E250FA">
        <w:trPr>
          <w:trHeight w:val="493"/>
        </w:trPr>
        <w:tc>
          <w:tcPr>
            <w:tcW w:w="632" w:type="dxa"/>
          </w:tcPr>
          <w:p w14:paraId="7BEA4A57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11.</w:t>
            </w:r>
          </w:p>
        </w:tc>
        <w:tc>
          <w:tcPr>
            <w:tcW w:w="3730" w:type="dxa"/>
          </w:tcPr>
          <w:p w14:paraId="6632E49D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Научен</w:t>
            </w:r>
            <w:r w:rsidRPr="00437988">
              <w:rPr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ръководител</w:t>
            </w:r>
          </w:p>
        </w:tc>
        <w:tc>
          <w:tcPr>
            <w:tcW w:w="5986" w:type="dxa"/>
          </w:tcPr>
          <w:p w14:paraId="4979425C" w14:textId="164B22B7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1D8D738B" w14:textId="77777777" w:rsidTr="00E250FA">
        <w:trPr>
          <w:trHeight w:val="825"/>
        </w:trPr>
        <w:tc>
          <w:tcPr>
            <w:tcW w:w="632" w:type="dxa"/>
          </w:tcPr>
          <w:p w14:paraId="5EAAE511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12.</w:t>
            </w:r>
          </w:p>
        </w:tc>
        <w:tc>
          <w:tcPr>
            <w:tcW w:w="3730" w:type="dxa"/>
          </w:tcPr>
          <w:p w14:paraId="5D22A879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Секция</w:t>
            </w:r>
          </w:p>
        </w:tc>
        <w:tc>
          <w:tcPr>
            <w:tcW w:w="5986" w:type="dxa"/>
          </w:tcPr>
          <w:p w14:paraId="15A607FF" w14:textId="66133CC0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</w:tbl>
    <w:p w14:paraId="56964DEC" w14:textId="6ABBD9AB" w:rsidR="00005B15" w:rsidRPr="00437988" w:rsidRDefault="00005B15" w:rsidP="00437988">
      <w:pPr>
        <w:spacing w:line="276" w:lineRule="auto"/>
        <w:rPr>
          <w:sz w:val="24"/>
          <w:szCs w:val="24"/>
        </w:rPr>
      </w:pPr>
    </w:p>
    <w:p w14:paraId="439A6CC8" w14:textId="43C5D556" w:rsidR="00CF228C" w:rsidRPr="00437988" w:rsidRDefault="00CF228C" w:rsidP="00437988">
      <w:pPr>
        <w:spacing w:line="276" w:lineRule="auto"/>
        <w:rPr>
          <w:sz w:val="24"/>
          <w:szCs w:val="24"/>
        </w:rPr>
      </w:pPr>
    </w:p>
    <w:p w14:paraId="17960F79" w14:textId="29ED2963" w:rsidR="00550EA7" w:rsidRPr="00437988" w:rsidRDefault="00550EA7" w:rsidP="00437988">
      <w:pPr>
        <w:spacing w:line="276" w:lineRule="auto"/>
        <w:rPr>
          <w:sz w:val="24"/>
          <w:szCs w:val="24"/>
        </w:rPr>
      </w:pPr>
    </w:p>
    <w:p w14:paraId="0A598812" w14:textId="139DEE25" w:rsidR="00550EA7" w:rsidRPr="00437988" w:rsidRDefault="00550EA7" w:rsidP="00437988">
      <w:pPr>
        <w:spacing w:line="276" w:lineRule="auto"/>
        <w:rPr>
          <w:sz w:val="24"/>
          <w:szCs w:val="24"/>
        </w:rPr>
      </w:pPr>
    </w:p>
    <w:p w14:paraId="2CC5CAB9" w14:textId="5F848BD5" w:rsidR="00550EA7" w:rsidRPr="00437988" w:rsidRDefault="00550EA7" w:rsidP="00437988">
      <w:pPr>
        <w:spacing w:line="276" w:lineRule="auto"/>
        <w:rPr>
          <w:sz w:val="24"/>
          <w:szCs w:val="24"/>
        </w:rPr>
      </w:pPr>
    </w:p>
    <w:p w14:paraId="41D3C27C" w14:textId="77777777" w:rsidR="00437988" w:rsidRDefault="00437988" w:rsidP="00437988">
      <w:pPr>
        <w:spacing w:line="276" w:lineRule="auto"/>
        <w:rPr>
          <w:b/>
          <w:sz w:val="24"/>
          <w:szCs w:val="24"/>
        </w:rPr>
      </w:pPr>
    </w:p>
    <w:p w14:paraId="668DCF82" w14:textId="77777777" w:rsidR="00437988" w:rsidRDefault="00437988" w:rsidP="00437988">
      <w:pPr>
        <w:spacing w:line="276" w:lineRule="auto"/>
        <w:rPr>
          <w:b/>
          <w:sz w:val="24"/>
          <w:szCs w:val="24"/>
        </w:rPr>
      </w:pPr>
    </w:p>
    <w:p w14:paraId="31F31530" w14:textId="77777777" w:rsidR="00437988" w:rsidRDefault="00437988" w:rsidP="00437988">
      <w:pPr>
        <w:spacing w:line="276" w:lineRule="auto"/>
        <w:rPr>
          <w:b/>
          <w:sz w:val="24"/>
          <w:szCs w:val="24"/>
        </w:rPr>
      </w:pPr>
    </w:p>
    <w:p w14:paraId="2114494B" w14:textId="77777777" w:rsidR="00437988" w:rsidRDefault="00437988" w:rsidP="00437988">
      <w:pPr>
        <w:spacing w:line="276" w:lineRule="auto"/>
        <w:rPr>
          <w:b/>
          <w:sz w:val="24"/>
          <w:szCs w:val="24"/>
        </w:rPr>
      </w:pPr>
    </w:p>
    <w:p w14:paraId="33F0E3F4" w14:textId="77777777" w:rsidR="00437988" w:rsidRDefault="00437988" w:rsidP="00437988">
      <w:pPr>
        <w:spacing w:line="276" w:lineRule="auto"/>
        <w:rPr>
          <w:b/>
          <w:sz w:val="24"/>
          <w:szCs w:val="24"/>
        </w:rPr>
      </w:pPr>
    </w:p>
    <w:p w14:paraId="57EA28BF" w14:textId="68D44F3E" w:rsidR="00CF228C" w:rsidRPr="00437988" w:rsidRDefault="00CF228C" w:rsidP="00437988">
      <w:pPr>
        <w:spacing w:line="276" w:lineRule="auto"/>
        <w:rPr>
          <w:b/>
          <w:sz w:val="24"/>
          <w:szCs w:val="24"/>
        </w:rPr>
      </w:pPr>
      <w:r w:rsidRPr="00437988">
        <w:rPr>
          <w:b/>
          <w:sz w:val="24"/>
          <w:szCs w:val="24"/>
        </w:rPr>
        <w:t xml:space="preserve">ОБЩ РАБОТЕН ПЛАН </w:t>
      </w:r>
    </w:p>
    <w:p w14:paraId="26A0C54A" w14:textId="3871D323" w:rsidR="00E250FA" w:rsidRDefault="00E250FA" w:rsidP="00437988">
      <w:pPr>
        <w:pStyle w:val="BodyText"/>
        <w:spacing w:line="276" w:lineRule="auto"/>
        <w:rPr>
          <w:sz w:val="24"/>
          <w:szCs w:val="24"/>
        </w:rPr>
      </w:pPr>
    </w:p>
    <w:p w14:paraId="01BDCA0C" w14:textId="77777777" w:rsidR="00437988" w:rsidRPr="00437988" w:rsidRDefault="00437988" w:rsidP="00437988">
      <w:pPr>
        <w:pStyle w:val="BodyText"/>
        <w:spacing w:line="276" w:lineRule="auto"/>
        <w:rPr>
          <w:sz w:val="24"/>
          <w:szCs w:val="24"/>
        </w:rPr>
      </w:pPr>
    </w:p>
    <w:p w14:paraId="5BAF47C9" w14:textId="1520EF1D" w:rsidR="00CF228C" w:rsidRPr="00437988" w:rsidRDefault="00CF228C" w:rsidP="00437988">
      <w:pPr>
        <w:pStyle w:val="BodyText"/>
        <w:spacing w:line="276" w:lineRule="auto"/>
        <w:rPr>
          <w:sz w:val="24"/>
          <w:szCs w:val="24"/>
        </w:rPr>
      </w:pPr>
      <w:r w:rsidRPr="00437988">
        <w:rPr>
          <w:sz w:val="24"/>
          <w:szCs w:val="24"/>
        </w:rPr>
        <w:t xml:space="preserve">на </w:t>
      </w:r>
      <w:r w:rsidR="00096DE0">
        <w:rPr>
          <w:sz w:val="24"/>
          <w:szCs w:val="24"/>
        </w:rPr>
        <w:t>……………………………………..</w:t>
      </w:r>
      <w:r w:rsidRPr="00437988">
        <w:rPr>
          <w:sz w:val="24"/>
          <w:szCs w:val="24"/>
        </w:rPr>
        <w:t xml:space="preserve"> с научен ръководител </w:t>
      </w:r>
      <w:r w:rsidR="00096DE0">
        <w:rPr>
          <w:sz w:val="24"/>
          <w:szCs w:val="24"/>
        </w:rPr>
        <w:t>…………………………………….</w:t>
      </w:r>
    </w:p>
    <w:p w14:paraId="6E61C6B4" w14:textId="480A939B" w:rsidR="00CF228C" w:rsidRPr="00437988" w:rsidRDefault="00CF228C" w:rsidP="00437988">
      <w:pPr>
        <w:pStyle w:val="BodyText"/>
        <w:spacing w:line="276" w:lineRule="auto"/>
        <w:rPr>
          <w:sz w:val="24"/>
          <w:szCs w:val="24"/>
        </w:rPr>
      </w:pPr>
    </w:p>
    <w:p w14:paraId="45E4BDC5" w14:textId="72BB91C5" w:rsidR="00CF228C" w:rsidRPr="00437988" w:rsidRDefault="00CF228C" w:rsidP="00437988">
      <w:pPr>
        <w:pStyle w:val="BodyText"/>
        <w:spacing w:line="276" w:lineRule="auto"/>
        <w:rPr>
          <w:sz w:val="24"/>
          <w:szCs w:val="24"/>
        </w:rPr>
      </w:pPr>
      <w:r w:rsidRPr="00437988">
        <w:rPr>
          <w:sz w:val="24"/>
          <w:szCs w:val="24"/>
        </w:rPr>
        <w:t xml:space="preserve">Тема на дисертационния труд: </w:t>
      </w:r>
      <w:r w:rsidR="00096DE0">
        <w:rPr>
          <w:sz w:val="24"/>
          <w:szCs w:val="24"/>
        </w:rPr>
        <w:t>……………………………………………………………………..</w:t>
      </w:r>
    </w:p>
    <w:p w14:paraId="7B05F810" w14:textId="3ABEEF13" w:rsidR="00CF228C" w:rsidRDefault="00CF228C" w:rsidP="00437988">
      <w:pPr>
        <w:pStyle w:val="BodyText"/>
        <w:spacing w:line="276" w:lineRule="auto"/>
        <w:rPr>
          <w:b/>
          <w:sz w:val="24"/>
          <w:szCs w:val="24"/>
        </w:rPr>
      </w:pPr>
    </w:p>
    <w:p w14:paraId="49E676E3" w14:textId="77777777" w:rsidR="00437988" w:rsidRPr="00437988" w:rsidRDefault="00437988" w:rsidP="00437988">
      <w:pPr>
        <w:pStyle w:val="BodyText"/>
        <w:spacing w:line="276" w:lineRule="auto"/>
        <w:rPr>
          <w:b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44"/>
        <w:gridCol w:w="2210"/>
      </w:tblGrid>
      <w:tr w:rsidR="00005B15" w:rsidRPr="00437988" w14:paraId="09DDEBA1" w14:textId="77777777" w:rsidTr="00550EA7">
        <w:trPr>
          <w:trHeight w:val="827"/>
        </w:trPr>
        <w:tc>
          <w:tcPr>
            <w:tcW w:w="7544" w:type="dxa"/>
          </w:tcPr>
          <w:p w14:paraId="5F3839F0" w14:textId="7032697C" w:rsidR="00005B15" w:rsidRPr="00437988" w:rsidRDefault="005163EC" w:rsidP="00131C59">
            <w:pPr>
              <w:pStyle w:val="TableParagraph"/>
              <w:spacing w:line="276" w:lineRule="auto"/>
              <w:rPr>
                <w:b/>
                <w:sz w:val="24"/>
                <w:szCs w:val="24"/>
              </w:rPr>
            </w:pPr>
            <w:r w:rsidRPr="00437988">
              <w:rPr>
                <w:b/>
                <w:sz w:val="24"/>
                <w:szCs w:val="24"/>
              </w:rPr>
              <w:t>І.</w:t>
            </w:r>
            <w:r w:rsidRPr="00437988">
              <w:rPr>
                <w:b/>
                <w:spacing w:val="-4"/>
                <w:sz w:val="24"/>
                <w:szCs w:val="24"/>
              </w:rPr>
              <w:t xml:space="preserve"> </w:t>
            </w:r>
            <w:r w:rsidR="00883EFB" w:rsidRPr="00437988">
              <w:rPr>
                <w:b/>
                <w:sz w:val="24"/>
                <w:szCs w:val="24"/>
              </w:rPr>
              <w:t>О</w:t>
            </w:r>
            <w:r w:rsidRPr="00437988">
              <w:rPr>
                <w:b/>
                <w:sz w:val="24"/>
                <w:szCs w:val="24"/>
              </w:rPr>
              <w:t>бразователна</w:t>
            </w:r>
            <w:r w:rsidRPr="00437988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437988">
              <w:rPr>
                <w:b/>
                <w:sz w:val="24"/>
                <w:szCs w:val="24"/>
              </w:rPr>
              <w:t>програма</w:t>
            </w:r>
            <w:r w:rsidR="001E0518" w:rsidRPr="00437988">
              <w:rPr>
                <w:b/>
                <w:sz w:val="24"/>
                <w:szCs w:val="24"/>
              </w:rPr>
              <w:t xml:space="preserve"> </w:t>
            </w:r>
            <w:r w:rsidR="001E0518" w:rsidRPr="00437988">
              <w:rPr>
                <w:sz w:val="24"/>
                <w:szCs w:val="24"/>
              </w:rPr>
              <w:t xml:space="preserve">(задължителен минимум </w:t>
            </w:r>
            <w:r w:rsidR="001E0518" w:rsidRPr="00131C59">
              <w:rPr>
                <w:sz w:val="24"/>
                <w:szCs w:val="24"/>
              </w:rPr>
              <w:t>от 1</w:t>
            </w:r>
            <w:r w:rsidR="00131C59" w:rsidRPr="00131C59">
              <w:rPr>
                <w:sz w:val="24"/>
                <w:szCs w:val="24"/>
                <w:lang w:val="en-US"/>
              </w:rPr>
              <w:t>7</w:t>
            </w:r>
            <w:r w:rsidR="001E0518" w:rsidRPr="00131C59">
              <w:rPr>
                <w:sz w:val="24"/>
                <w:szCs w:val="24"/>
              </w:rPr>
              <w:t>0</w:t>
            </w:r>
            <w:r w:rsidR="001E0518" w:rsidRPr="00437988">
              <w:rPr>
                <w:sz w:val="24"/>
                <w:szCs w:val="24"/>
              </w:rPr>
              <w:t xml:space="preserve"> кредита)</w:t>
            </w:r>
          </w:p>
        </w:tc>
        <w:tc>
          <w:tcPr>
            <w:tcW w:w="2210" w:type="dxa"/>
          </w:tcPr>
          <w:p w14:paraId="0B1398E9" w14:textId="77777777" w:rsidR="00005B15" w:rsidRPr="00437988" w:rsidRDefault="001E0518" w:rsidP="00437988">
            <w:pPr>
              <w:pStyle w:val="TableParagraph"/>
              <w:spacing w:line="276" w:lineRule="auto"/>
              <w:ind w:left="0"/>
              <w:rPr>
                <w:b/>
                <w:sz w:val="24"/>
                <w:szCs w:val="24"/>
              </w:rPr>
            </w:pPr>
            <w:r w:rsidRPr="00437988">
              <w:rPr>
                <w:b/>
                <w:sz w:val="24"/>
                <w:szCs w:val="24"/>
              </w:rPr>
              <w:t>Срок за изпълнение</w:t>
            </w:r>
          </w:p>
        </w:tc>
      </w:tr>
      <w:tr w:rsidR="00005B15" w:rsidRPr="00437988" w14:paraId="78E58C65" w14:textId="77777777" w:rsidTr="00550EA7">
        <w:trPr>
          <w:trHeight w:val="1240"/>
        </w:trPr>
        <w:tc>
          <w:tcPr>
            <w:tcW w:w="7544" w:type="dxa"/>
          </w:tcPr>
          <w:p w14:paraId="2D1A3604" w14:textId="07BEBA14" w:rsidR="00005B15" w:rsidRDefault="005163EC" w:rsidP="00437988">
            <w:pPr>
              <w:pStyle w:val="TableParagraph"/>
              <w:spacing w:line="276" w:lineRule="auto"/>
              <w:ind w:right="124"/>
              <w:rPr>
                <w:sz w:val="24"/>
                <w:szCs w:val="24"/>
                <w:lang w:val="en-US"/>
              </w:rPr>
            </w:pPr>
            <w:r w:rsidRPr="00437988">
              <w:rPr>
                <w:b/>
                <w:sz w:val="24"/>
                <w:szCs w:val="24"/>
              </w:rPr>
              <w:t>І.1.</w:t>
            </w:r>
            <w:r w:rsidRPr="00437988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437988">
              <w:rPr>
                <w:b/>
                <w:sz w:val="24"/>
                <w:szCs w:val="24"/>
              </w:rPr>
              <w:t>Изпит</w:t>
            </w:r>
            <w:r w:rsidRPr="00437988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b/>
                <w:sz w:val="24"/>
                <w:szCs w:val="24"/>
              </w:rPr>
              <w:t>по</w:t>
            </w:r>
            <w:r w:rsidRPr="00437988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b/>
                <w:sz w:val="24"/>
                <w:szCs w:val="24"/>
              </w:rPr>
              <w:t>базов</w:t>
            </w:r>
            <w:r w:rsidRPr="00437988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b/>
                <w:sz w:val="24"/>
                <w:szCs w:val="24"/>
              </w:rPr>
              <w:t>специализиран</w:t>
            </w:r>
            <w:r w:rsidRPr="00437988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b/>
                <w:sz w:val="24"/>
                <w:szCs w:val="24"/>
              </w:rPr>
              <w:t>предмет</w:t>
            </w:r>
            <w:r w:rsidRPr="00437988">
              <w:rPr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(докторантски</w:t>
            </w:r>
            <w:r w:rsidRPr="00437988">
              <w:rPr>
                <w:spacing w:val="-3"/>
                <w:sz w:val="24"/>
                <w:szCs w:val="24"/>
              </w:rPr>
              <w:t xml:space="preserve"> </w:t>
            </w:r>
            <w:r w:rsidR="00E250FA" w:rsidRPr="00437988">
              <w:rPr>
                <w:sz w:val="24"/>
                <w:szCs w:val="24"/>
              </w:rPr>
              <w:t xml:space="preserve">минимум </w:t>
            </w:r>
            <w:r w:rsidRPr="00437988">
              <w:rPr>
                <w:sz w:val="24"/>
                <w:szCs w:val="24"/>
              </w:rPr>
              <w:t>по</w:t>
            </w:r>
            <w:r w:rsidRPr="00437988">
              <w:rPr>
                <w:spacing w:val="-1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специалността)</w:t>
            </w:r>
          </w:p>
          <w:p w14:paraId="7AD6D22C" w14:textId="77777777" w:rsidR="00131C59" w:rsidRDefault="00131C59" w:rsidP="00131C59">
            <w:pPr>
              <w:pStyle w:val="TableParagraph"/>
              <w:spacing w:line="276" w:lineRule="auto"/>
              <w:ind w:right="124"/>
              <w:rPr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</w:rPr>
              <w:t>Изпит по специалността - минимум 1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437988">
              <w:rPr>
                <w:sz w:val="24"/>
                <w:szCs w:val="24"/>
              </w:rPr>
              <w:t>(40 кредита)</w:t>
            </w:r>
          </w:p>
          <w:p w14:paraId="21A52FD2" w14:textId="45480AE1" w:rsidR="00131C59" w:rsidRPr="00131C59" w:rsidRDefault="00131C59" w:rsidP="00437988">
            <w:pPr>
              <w:pStyle w:val="TableParagraph"/>
              <w:spacing w:line="276" w:lineRule="auto"/>
              <w:ind w:right="124"/>
              <w:rPr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</w:rPr>
              <w:t>Изпит по специалността - минимум 2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437988">
              <w:rPr>
                <w:sz w:val="24"/>
                <w:szCs w:val="24"/>
              </w:rPr>
              <w:t>(40 кредита)</w:t>
            </w:r>
          </w:p>
        </w:tc>
        <w:tc>
          <w:tcPr>
            <w:tcW w:w="2210" w:type="dxa"/>
          </w:tcPr>
          <w:p w14:paraId="592844D5" w14:textId="01EE8123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  <w:highlight w:val="yellow"/>
              </w:rPr>
            </w:pPr>
          </w:p>
        </w:tc>
      </w:tr>
      <w:tr w:rsidR="00883EFB" w:rsidRPr="00437988" w14:paraId="4EDA4D58" w14:textId="77777777" w:rsidTr="00550EA7">
        <w:trPr>
          <w:trHeight w:val="1240"/>
        </w:trPr>
        <w:tc>
          <w:tcPr>
            <w:tcW w:w="7544" w:type="dxa"/>
          </w:tcPr>
          <w:p w14:paraId="194809E9" w14:textId="77777777" w:rsidR="00883EFB" w:rsidRPr="00437988" w:rsidRDefault="00883EFB" w:rsidP="00437988">
            <w:pPr>
              <w:pStyle w:val="TableParagraph"/>
              <w:spacing w:line="276" w:lineRule="auto"/>
              <w:ind w:right="124"/>
              <w:rPr>
                <w:sz w:val="24"/>
                <w:szCs w:val="24"/>
                <w:lang w:val="en-US"/>
              </w:rPr>
            </w:pPr>
            <w:r w:rsidRPr="00437988">
              <w:rPr>
                <w:b/>
                <w:sz w:val="24"/>
                <w:szCs w:val="24"/>
                <w:lang w:val="en-US"/>
              </w:rPr>
              <w:t xml:space="preserve">I.2. </w:t>
            </w:r>
            <w:r w:rsidRPr="00437988">
              <w:rPr>
                <w:b/>
                <w:sz w:val="24"/>
                <w:szCs w:val="24"/>
              </w:rPr>
              <w:t>Обучение и изпити по избираеми специализирани курсове</w:t>
            </w:r>
            <w:r w:rsidRPr="00437988">
              <w:rPr>
                <w:sz w:val="24"/>
                <w:szCs w:val="24"/>
              </w:rPr>
              <w:t xml:space="preserve"> за осъществяване на обща базова подготовка в съответното научно направление или в интердисциплинарно направление, свързано с темата на дисертацията (минимум 2 курса по 20 кредита, общо: 40 кредита)</w:t>
            </w:r>
          </w:p>
        </w:tc>
        <w:tc>
          <w:tcPr>
            <w:tcW w:w="2210" w:type="dxa"/>
          </w:tcPr>
          <w:p w14:paraId="7BB0F600" w14:textId="77777777" w:rsidR="00883EFB" w:rsidRPr="00437988" w:rsidRDefault="00883EFB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503D7988" w14:textId="77777777" w:rsidTr="00550EA7">
        <w:trPr>
          <w:trHeight w:val="828"/>
        </w:trPr>
        <w:tc>
          <w:tcPr>
            <w:tcW w:w="7544" w:type="dxa"/>
          </w:tcPr>
          <w:p w14:paraId="27D5FFD0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І.2.1.</w:t>
            </w:r>
            <w:r w:rsidRPr="00437988">
              <w:rPr>
                <w:spacing w:val="-5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Специализиран</w:t>
            </w:r>
            <w:r w:rsidRPr="00437988">
              <w:rPr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докторантски</w:t>
            </w:r>
            <w:r w:rsidRPr="00437988">
              <w:rPr>
                <w:spacing w:val="-1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изпит</w:t>
            </w:r>
            <w:r w:rsidRPr="00437988">
              <w:rPr>
                <w:spacing w:val="-2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(20</w:t>
            </w:r>
            <w:r w:rsidRPr="00437988">
              <w:rPr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кредита)</w:t>
            </w:r>
          </w:p>
          <w:p w14:paraId="57C3960B" w14:textId="1C71A408" w:rsidR="00005B15" w:rsidRPr="00437988" w:rsidRDefault="00005B15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210" w:type="dxa"/>
          </w:tcPr>
          <w:p w14:paraId="056008C7" w14:textId="1B516FB0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  <w:highlight w:val="yellow"/>
              </w:rPr>
            </w:pPr>
          </w:p>
        </w:tc>
      </w:tr>
      <w:tr w:rsidR="00005B15" w:rsidRPr="00437988" w14:paraId="7D694475" w14:textId="77777777" w:rsidTr="00550EA7">
        <w:trPr>
          <w:trHeight w:val="825"/>
        </w:trPr>
        <w:tc>
          <w:tcPr>
            <w:tcW w:w="7544" w:type="dxa"/>
          </w:tcPr>
          <w:p w14:paraId="616C3BEF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І.2.2.</w:t>
            </w:r>
            <w:r w:rsidRPr="00437988">
              <w:rPr>
                <w:spacing w:val="-5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Специализиран</w:t>
            </w:r>
            <w:r w:rsidRPr="00437988">
              <w:rPr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докторантски</w:t>
            </w:r>
            <w:r w:rsidRPr="00437988">
              <w:rPr>
                <w:spacing w:val="-1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изпит</w:t>
            </w:r>
            <w:r w:rsidRPr="00437988">
              <w:rPr>
                <w:spacing w:val="-2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(20</w:t>
            </w:r>
            <w:r w:rsidRPr="00437988">
              <w:rPr>
                <w:spacing w:val="-4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кредита)</w:t>
            </w:r>
          </w:p>
          <w:p w14:paraId="10441E63" w14:textId="35B5455C" w:rsidR="00005B15" w:rsidRPr="00437988" w:rsidRDefault="00005B15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210" w:type="dxa"/>
          </w:tcPr>
          <w:p w14:paraId="204E7849" w14:textId="698A892F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  <w:highlight w:val="yellow"/>
              </w:rPr>
            </w:pPr>
          </w:p>
        </w:tc>
      </w:tr>
      <w:tr w:rsidR="00005B15" w:rsidRPr="00437988" w14:paraId="1D075D79" w14:textId="77777777" w:rsidTr="00550EA7">
        <w:trPr>
          <w:trHeight w:val="827"/>
        </w:trPr>
        <w:tc>
          <w:tcPr>
            <w:tcW w:w="7544" w:type="dxa"/>
          </w:tcPr>
          <w:p w14:paraId="4A7448B2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096DE0">
              <w:rPr>
                <w:b/>
                <w:sz w:val="24"/>
                <w:szCs w:val="24"/>
              </w:rPr>
              <w:t>І.3.</w:t>
            </w:r>
            <w:r w:rsidRPr="00096DE0">
              <w:rPr>
                <w:b/>
                <w:spacing w:val="-2"/>
                <w:sz w:val="24"/>
                <w:szCs w:val="24"/>
              </w:rPr>
              <w:t xml:space="preserve"> </w:t>
            </w:r>
            <w:r w:rsidR="00883EFB" w:rsidRPr="00096DE0">
              <w:rPr>
                <w:b/>
                <w:spacing w:val="-2"/>
                <w:sz w:val="24"/>
                <w:szCs w:val="24"/>
              </w:rPr>
              <w:t>Курс и и</w:t>
            </w:r>
            <w:r w:rsidRPr="00096DE0">
              <w:rPr>
                <w:b/>
                <w:sz w:val="24"/>
                <w:szCs w:val="24"/>
              </w:rPr>
              <w:t>зпит</w:t>
            </w:r>
            <w:r w:rsidRPr="00096DE0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096DE0">
              <w:rPr>
                <w:b/>
                <w:sz w:val="24"/>
                <w:szCs w:val="24"/>
              </w:rPr>
              <w:t>по</w:t>
            </w:r>
            <w:r w:rsidRPr="00096DE0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096DE0">
              <w:rPr>
                <w:b/>
                <w:sz w:val="24"/>
                <w:szCs w:val="24"/>
              </w:rPr>
              <w:t>чужд</w:t>
            </w:r>
            <w:r w:rsidR="00883EFB" w:rsidRPr="00096DE0">
              <w:rPr>
                <w:b/>
                <w:sz w:val="24"/>
                <w:szCs w:val="24"/>
              </w:rPr>
              <w:t>оезиково обучение</w:t>
            </w:r>
            <w:r w:rsidRPr="00437988">
              <w:rPr>
                <w:spacing w:val="1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(25</w:t>
            </w:r>
            <w:r w:rsidRPr="00437988">
              <w:rPr>
                <w:spacing w:val="-2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кредита)</w:t>
            </w:r>
          </w:p>
          <w:p w14:paraId="6A15A8CE" w14:textId="436BBA22" w:rsidR="00005B15" w:rsidRPr="00437988" w:rsidRDefault="00005B15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210" w:type="dxa"/>
          </w:tcPr>
          <w:p w14:paraId="5BF9E65D" w14:textId="2F799303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  <w:highlight w:val="yellow"/>
              </w:rPr>
            </w:pPr>
          </w:p>
        </w:tc>
      </w:tr>
      <w:tr w:rsidR="00005B15" w:rsidRPr="00437988" w14:paraId="1095D71C" w14:textId="77777777" w:rsidTr="00550EA7">
        <w:trPr>
          <w:trHeight w:val="826"/>
        </w:trPr>
        <w:tc>
          <w:tcPr>
            <w:tcW w:w="7544" w:type="dxa"/>
          </w:tcPr>
          <w:p w14:paraId="3E999CB6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096DE0">
              <w:rPr>
                <w:b/>
                <w:sz w:val="24"/>
                <w:szCs w:val="24"/>
              </w:rPr>
              <w:t>І.4.</w:t>
            </w:r>
            <w:r w:rsidRPr="00096DE0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096DE0">
              <w:rPr>
                <w:b/>
                <w:sz w:val="24"/>
                <w:szCs w:val="24"/>
              </w:rPr>
              <w:t>Изпит</w:t>
            </w:r>
            <w:r w:rsidRPr="00096DE0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096DE0">
              <w:rPr>
                <w:b/>
                <w:sz w:val="24"/>
                <w:szCs w:val="24"/>
              </w:rPr>
              <w:t>по</w:t>
            </w:r>
            <w:r w:rsidRPr="00096DE0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096DE0">
              <w:rPr>
                <w:b/>
                <w:sz w:val="24"/>
                <w:szCs w:val="24"/>
              </w:rPr>
              <w:t>компютърни</w:t>
            </w:r>
            <w:r w:rsidRPr="00096DE0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096DE0">
              <w:rPr>
                <w:b/>
                <w:sz w:val="24"/>
                <w:szCs w:val="24"/>
              </w:rPr>
              <w:t>умения</w:t>
            </w:r>
            <w:r w:rsidRPr="00096DE0">
              <w:rPr>
                <w:spacing w:val="-1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(25</w:t>
            </w:r>
            <w:r w:rsidRPr="00437988">
              <w:rPr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кредита)</w:t>
            </w:r>
          </w:p>
          <w:p w14:paraId="261DBCF9" w14:textId="2EA840F9" w:rsidR="00005B15" w:rsidRPr="00437988" w:rsidRDefault="00005B15" w:rsidP="00437988">
            <w:pPr>
              <w:pStyle w:val="TableParagraph"/>
              <w:spacing w:line="276" w:lineRule="auto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10" w:type="dxa"/>
          </w:tcPr>
          <w:p w14:paraId="5DE7618A" w14:textId="70CFD1EE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  <w:highlight w:val="yellow"/>
              </w:rPr>
            </w:pPr>
          </w:p>
        </w:tc>
      </w:tr>
      <w:tr w:rsidR="00005B15" w:rsidRPr="00437988" w14:paraId="2485E46F" w14:textId="77777777" w:rsidTr="00550EA7">
        <w:trPr>
          <w:trHeight w:val="828"/>
        </w:trPr>
        <w:tc>
          <w:tcPr>
            <w:tcW w:w="7544" w:type="dxa"/>
          </w:tcPr>
          <w:p w14:paraId="5F69F6D5" w14:textId="77777777" w:rsidR="00005B15" w:rsidRPr="00437988" w:rsidRDefault="005163EC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096DE0">
              <w:rPr>
                <w:b/>
                <w:sz w:val="24"/>
                <w:szCs w:val="24"/>
              </w:rPr>
              <w:t>I.5.</w:t>
            </w:r>
            <w:r w:rsidRPr="00096DE0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096DE0">
              <w:rPr>
                <w:b/>
                <w:sz w:val="24"/>
                <w:szCs w:val="24"/>
              </w:rPr>
              <w:t>Други</w:t>
            </w:r>
            <w:r w:rsidRPr="00096DE0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096DE0">
              <w:rPr>
                <w:b/>
                <w:sz w:val="24"/>
                <w:szCs w:val="24"/>
              </w:rPr>
              <w:t>изпити</w:t>
            </w:r>
            <w:r w:rsidRPr="00096DE0">
              <w:rPr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(по</w:t>
            </w:r>
            <w:r w:rsidRPr="00437988">
              <w:rPr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sz w:val="24"/>
                <w:szCs w:val="24"/>
              </w:rPr>
              <w:t>избор):</w:t>
            </w:r>
          </w:p>
          <w:p w14:paraId="7F2F22EA" w14:textId="77777777" w:rsidR="00E47A9F" w:rsidRPr="00437988" w:rsidRDefault="00E47A9F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210" w:type="dxa"/>
          </w:tcPr>
          <w:p w14:paraId="4E5B6D88" w14:textId="77777777" w:rsidR="00E47A9F" w:rsidRPr="00437988" w:rsidRDefault="00E47A9F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  <w:highlight w:val="yellow"/>
              </w:rPr>
            </w:pPr>
          </w:p>
        </w:tc>
      </w:tr>
      <w:tr w:rsidR="00CF228C" w:rsidRPr="00437988" w14:paraId="1D8688F5" w14:textId="77777777" w:rsidTr="00550EA7">
        <w:trPr>
          <w:trHeight w:val="828"/>
        </w:trPr>
        <w:tc>
          <w:tcPr>
            <w:tcW w:w="7544" w:type="dxa"/>
          </w:tcPr>
          <w:p w14:paraId="345E3719" w14:textId="4161BA2C" w:rsidR="00CF228C" w:rsidRPr="00437988" w:rsidRDefault="00CF228C" w:rsidP="00437988">
            <w:pPr>
              <w:pStyle w:val="TableParagraph"/>
              <w:spacing w:line="276" w:lineRule="auto"/>
              <w:rPr>
                <w:b/>
                <w:sz w:val="24"/>
                <w:szCs w:val="24"/>
              </w:rPr>
            </w:pPr>
            <w:r w:rsidRPr="00437988">
              <w:rPr>
                <w:b/>
                <w:sz w:val="24"/>
                <w:szCs w:val="24"/>
                <w:lang w:val="en-US"/>
              </w:rPr>
              <w:t xml:space="preserve">II. </w:t>
            </w:r>
            <w:r w:rsidRPr="00437988">
              <w:rPr>
                <w:b/>
                <w:sz w:val="24"/>
                <w:szCs w:val="24"/>
              </w:rPr>
              <w:t>Научна програма</w:t>
            </w:r>
          </w:p>
        </w:tc>
        <w:tc>
          <w:tcPr>
            <w:tcW w:w="2210" w:type="dxa"/>
          </w:tcPr>
          <w:p w14:paraId="1D749BB7" w14:textId="3D05A3CD" w:rsidR="00CF228C" w:rsidRPr="00437988" w:rsidRDefault="00E250FA" w:rsidP="00437988">
            <w:pPr>
              <w:pStyle w:val="TableParagraph"/>
              <w:spacing w:line="276" w:lineRule="auto"/>
              <w:ind w:left="0"/>
              <w:rPr>
                <w:b/>
                <w:sz w:val="24"/>
                <w:szCs w:val="24"/>
                <w:highlight w:val="yellow"/>
              </w:rPr>
            </w:pPr>
            <w:r w:rsidRPr="00437988">
              <w:rPr>
                <w:b/>
                <w:sz w:val="24"/>
                <w:szCs w:val="24"/>
              </w:rPr>
              <w:t>Срок за изпълнение</w:t>
            </w:r>
          </w:p>
        </w:tc>
      </w:tr>
      <w:tr w:rsidR="00883EFB" w:rsidRPr="00437988" w14:paraId="7111A6D5" w14:textId="77777777" w:rsidTr="00550EA7">
        <w:trPr>
          <w:trHeight w:val="828"/>
        </w:trPr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6DA5D" w14:textId="35AFDA72" w:rsidR="00883EFB" w:rsidRPr="00437988" w:rsidRDefault="00883EFB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b/>
                <w:sz w:val="24"/>
                <w:szCs w:val="24"/>
              </w:rPr>
              <w:t>І</w:t>
            </w:r>
            <w:r w:rsidRPr="00437988">
              <w:rPr>
                <w:b/>
                <w:sz w:val="24"/>
                <w:szCs w:val="24"/>
                <w:lang w:val="en-US"/>
              </w:rPr>
              <w:t>I</w:t>
            </w:r>
            <w:r w:rsidRPr="00437988">
              <w:rPr>
                <w:b/>
                <w:sz w:val="24"/>
                <w:szCs w:val="24"/>
              </w:rPr>
              <w:t xml:space="preserve">. </w:t>
            </w:r>
            <w:r w:rsidR="000E6CE1" w:rsidRPr="00437988">
              <w:rPr>
                <w:b/>
                <w:sz w:val="24"/>
                <w:szCs w:val="24"/>
                <w:lang w:val="en-US"/>
              </w:rPr>
              <w:t xml:space="preserve">1. </w:t>
            </w:r>
            <w:r w:rsidR="001E0518" w:rsidRPr="00437988">
              <w:rPr>
                <w:b/>
                <w:sz w:val="24"/>
                <w:szCs w:val="24"/>
              </w:rPr>
              <w:t xml:space="preserve">Докладване </w:t>
            </w:r>
            <w:r w:rsidR="008A53F3" w:rsidRPr="00437988">
              <w:rPr>
                <w:b/>
                <w:sz w:val="24"/>
                <w:szCs w:val="24"/>
              </w:rPr>
              <w:t>пред</w:t>
            </w:r>
            <w:r w:rsidR="001E0518" w:rsidRPr="00437988">
              <w:rPr>
                <w:b/>
                <w:sz w:val="24"/>
                <w:szCs w:val="24"/>
              </w:rPr>
              <w:t xml:space="preserve"> научни форуми на научни резултати по темата на дисертацията</w:t>
            </w:r>
            <w:r w:rsidR="001E0518" w:rsidRPr="00437988">
              <w:rPr>
                <w:sz w:val="24"/>
                <w:szCs w:val="24"/>
              </w:rPr>
              <w:t xml:space="preserve"> (задължителен минимум от 40 кредита)</w:t>
            </w:r>
            <w:r w:rsidR="00FA237B" w:rsidRPr="00437988">
              <w:rPr>
                <w:sz w:val="24"/>
                <w:szCs w:val="24"/>
              </w:rPr>
              <w:t>:</w:t>
            </w:r>
          </w:p>
          <w:p w14:paraId="45861B1E" w14:textId="74508857" w:rsidR="00FA237B" w:rsidRPr="00437988" w:rsidRDefault="00FA237B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ІІ.1.</w:t>
            </w:r>
            <w:r w:rsidR="008A53F3" w:rsidRPr="00437988">
              <w:rPr>
                <w:sz w:val="24"/>
                <w:szCs w:val="24"/>
              </w:rPr>
              <w:t>1.</w:t>
            </w:r>
            <w:r w:rsidRPr="00437988">
              <w:rPr>
                <w:sz w:val="24"/>
                <w:szCs w:val="24"/>
              </w:rPr>
              <w:t xml:space="preserve"> Доклад </w:t>
            </w:r>
            <w:r w:rsidR="008A53F3" w:rsidRPr="00437988">
              <w:rPr>
                <w:sz w:val="24"/>
                <w:szCs w:val="24"/>
              </w:rPr>
              <w:t>пред</w:t>
            </w:r>
            <w:r w:rsidRPr="00437988">
              <w:rPr>
                <w:sz w:val="24"/>
                <w:szCs w:val="24"/>
              </w:rPr>
              <w:t xml:space="preserve"> научен семинар на ПНЗ – 8 т.; </w:t>
            </w:r>
          </w:p>
          <w:p w14:paraId="681CB063" w14:textId="380FFF94" w:rsidR="00FA237B" w:rsidRPr="00437988" w:rsidRDefault="00FA237B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ІІ.</w:t>
            </w:r>
            <w:r w:rsidR="008A53F3" w:rsidRPr="00437988">
              <w:rPr>
                <w:sz w:val="24"/>
                <w:szCs w:val="24"/>
              </w:rPr>
              <w:t>1.</w:t>
            </w:r>
            <w:r w:rsidRPr="00437988">
              <w:rPr>
                <w:sz w:val="24"/>
                <w:szCs w:val="24"/>
              </w:rPr>
              <w:t xml:space="preserve">2. Доклад </w:t>
            </w:r>
            <w:r w:rsidR="008A53F3" w:rsidRPr="00437988">
              <w:rPr>
                <w:sz w:val="24"/>
                <w:szCs w:val="24"/>
              </w:rPr>
              <w:t>пред</w:t>
            </w:r>
            <w:r w:rsidRPr="00437988">
              <w:rPr>
                <w:sz w:val="24"/>
                <w:szCs w:val="24"/>
              </w:rPr>
              <w:t xml:space="preserve"> научен форум в страната – 24 т.; </w:t>
            </w:r>
          </w:p>
          <w:p w14:paraId="72050DB8" w14:textId="192C4194" w:rsidR="00FA237B" w:rsidRPr="00437988" w:rsidRDefault="00FA237B" w:rsidP="00437988">
            <w:pPr>
              <w:pStyle w:val="TableParagraph"/>
              <w:spacing w:line="276" w:lineRule="auto"/>
              <w:rPr>
                <w:b/>
                <w:sz w:val="24"/>
                <w:szCs w:val="24"/>
              </w:rPr>
            </w:pPr>
            <w:r w:rsidRPr="00437988">
              <w:rPr>
                <w:sz w:val="24"/>
                <w:szCs w:val="24"/>
              </w:rPr>
              <w:t>ІІ.</w:t>
            </w:r>
            <w:r w:rsidR="008A53F3" w:rsidRPr="00437988">
              <w:rPr>
                <w:sz w:val="24"/>
                <w:szCs w:val="24"/>
              </w:rPr>
              <w:t>1.</w:t>
            </w:r>
            <w:r w:rsidRPr="00437988">
              <w:rPr>
                <w:sz w:val="24"/>
                <w:szCs w:val="24"/>
              </w:rPr>
              <w:t xml:space="preserve">3. Доклад </w:t>
            </w:r>
            <w:r w:rsidR="008A53F3" w:rsidRPr="00437988">
              <w:rPr>
                <w:sz w:val="24"/>
                <w:szCs w:val="24"/>
              </w:rPr>
              <w:t>пред</w:t>
            </w:r>
            <w:r w:rsidRPr="00437988">
              <w:rPr>
                <w:sz w:val="24"/>
                <w:szCs w:val="24"/>
              </w:rPr>
              <w:t xml:space="preserve"> научен форум в чужбина или </w:t>
            </w:r>
            <w:r w:rsidR="008A53F3" w:rsidRPr="00437988">
              <w:rPr>
                <w:sz w:val="24"/>
                <w:szCs w:val="24"/>
              </w:rPr>
              <w:t>пред</w:t>
            </w:r>
            <w:r w:rsidRPr="00437988">
              <w:rPr>
                <w:sz w:val="24"/>
                <w:szCs w:val="24"/>
              </w:rPr>
              <w:t xml:space="preserve"> международ</w:t>
            </w:r>
            <w:r w:rsidR="00A82509" w:rsidRPr="00437988">
              <w:rPr>
                <w:sz w:val="24"/>
                <w:szCs w:val="24"/>
              </w:rPr>
              <w:t>е</w:t>
            </w:r>
            <w:r w:rsidRPr="00437988">
              <w:rPr>
                <w:sz w:val="24"/>
                <w:szCs w:val="24"/>
              </w:rPr>
              <w:t>н науч</w:t>
            </w:r>
            <w:r w:rsidR="00A82509" w:rsidRPr="00437988">
              <w:rPr>
                <w:sz w:val="24"/>
                <w:szCs w:val="24"/>
              </w:rPr>
              <w:t>е</w:t>
            </w:r>
            <w:r w:rsidRPr="00437988">
              <w:rPr>
                <w:sz w:val="24"/>
                <w:szCs w:val="24"/>
              </w:rPr>
              <w:t xml:space="preserve">н </w:t>
            </w:r>
            <w:r w:rsidR="00A82509" w:rsidRPr="00437988">
              <w:rPr>
                <w:sz w:val="24"/>
                <w:szCs w:val="24"/>
              </w:rPr>
              <w:t>форум</w:t>
            </w:r>
            <w:r w:rsidRPr="00437988">
              <w:rPr>
                <w:sz w:val="24"/>
                <w:szCs w:val="24"/>
              </w:rPr>
              <w:t xml:space="preserve"> у нас – 32 т.</w:t>
            </w:r>
          </w:p>
        </w:tc>
        <w:tc>
          <w:tcPr>
            <w:tcW w:w="2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C44A1" w14:textId="2CF3C4B0" w:rsidR="00883EFB" w:rsidRPr="00437988" w:rsidRDefault="00883EFB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  <w:highlight w:val="yellow"/>
              </w:rPr>
            </w:pPr>
          </w:p>
        </w:tc>
      </w:tr>
      <w:tr w:rsidR="00742131" w:rsidRPr="00437988" w14:paraId="49CF83B3" w14:textId="77777777" w:rsidTr="00550EA7">
        <w:trPr>
          <w:trHeight w:val="828"/>
        </w:trPr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618BC" w14:textId="0D48514E" w:rsidR="00A82509" w:rsidRPr="00437988" w:rsidRDefault="00A82509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  <w:lang w:val="en-US"/>
              </w:rPr>
              <w:t>II</w:t>
            </w:r>
            <w:r w:rsidRPr="00437988">
              <w:rPr>
                <w:sz w:val="24"/>
                <w:szCs w:val="24"/>
              </w:rPr>
              <w:t>.</w:t>
            </w:r>
            <w:r w:rsidR="008A53F3" w:rsidRPr="00437988">
              <w:rPr>
                <w:sz w:val="24"/>
                <w:szCs w:val="24"/>
              </w:rPr>
              <w:t>1.</w:t>
            </w:r>
            <w:r w:rsidRPr="00437988">
              <w:rPr>
                <w:sz w:val="24"/>
                <w:szCs w:val="24"/>
              </w:rPr>
              <w:t xml:space="preserve">2. </w:t>
            </w:r>
          </w:p>
          <w:p w14:paraId="257A98FA" w14:textId="0F89E278" w:rsidR="00742131" w:rsidRPr="00437988" w:rsidRDefault="00A82509" w:rsidP="00096DE0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sz w:val="24"/>
                <w:szCs w:val="24"/>
                <w:lang w:val="en-US"/>
              </w:rPr>
              <w:t>II</w:t>
            </w:r>
            <w:r w:rsidRPr="00437988">
              <w:rPr>
                <w:sz w:val="24"/>
                <w:szCs w:val="24"/>
              </w:rPr>
              <w:t>.</w:t>
            </w:r>
            <w:r w:rsidR="008A53F3" w:rsidRPr="00437988">
              <w:rPr>
                <w:sz w:val="24"/>
                <w:szCs w:val="24"/>
              </w:rPr>
              <w:t>1.</w:t>
            </w:r>
            <w:r w:rsidRPr="00437988">
              <w:rPr>
                <w:sz w:val="24"/>
                <w:szCs w:val="24"/>
              </w:rPr>
              <w:t xml:space="preserve">3. </w:t>
            </w:r>
          </w:p>
        </w:tc>
        <w:tc>
          <w:tcPr>
            <w:tcW w:w="2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B7B8B" w14:textId="773CC4E6" w:rsidR="00742131" w:rsidRPr="00437988" w:rsidRDefault="00742131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90087D" w:rsidRPr="00437988" w14:paraId="49DAFA15" w14:textId="77777777" w:rsidTr="00550EA7">
        <w:trPr>
          <w:trHeight w:val="828"/>
        </w:trPr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3D336" w14:textId="537BB433" w:rsidR="008A53F3" w:rsidRPr="00437988" w:rsidRDefault="000E6CE1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b/>
                <w:sz w:val="24"/>
                <w:szCs w:val="24"/>
              </w:rPr>
              <w:lastRenderedPageBreak/>
              <w:t>ІІ</w:t>
            </w:r>
            <w:r w:rsidR="008A53F3" w:rsidRPr="00437988">
              <w:rPr>
                <w:b/>
                <w:sz w:val="24"/>
                <w:szCs w:val="24"/>
              </w:rPr>
              <w:t>.2.</w:t>
            </w:r>
            <w:r w:rsidRPr="00437988">
              <w:rPr>
                <w:b/>
                <w:sz w:val="24"/>
                <w:szCs w:val="24"/>
              </w:rPr>
              <w:t xml:space="preserve"> Публикации на научни резултати по темата на дисертацията</w:t>
            </w:r>
            <w:r w:rsidRPr="00437988">
              <w:rPr>
                <w:sz w:val="24"/>
                <w:szCs w:val="24"/>
              </w:rPr>
              <w:t xml:space="preserve"> (Задължителен минимум от две публикации и </w:t>
            </w:r>
            <w:r w:rsidR="00BF0520">
              <w:rPr>
                <w:sz w:val="24"/>
                <w:szCs w:val="24"/>
              </w:rPr>
              <w:t>3</w:t>
            </w:r>
            <w:r w:rsidRPr="00437988">
              <w:rPr>
                <w:sz w:val="24"/>
                <w:szCs w:val="24"/>
              </w:rPr>
              <w:t>0 точки)</w:t>
            </w:r>
          </w:p>
          <w:p w14:paraId="21826A81" w14:textId="5A77FBD8" w:rsidR="008A53F3" w:rsidRDefault="00BF0520" w:rsidP="00437988">
            <w:pPr>
              <w:pStyle w:val="TableParagraph"/>
              <w:spacing w:line="276" w:lineRule="auto"/>
              <w:rPr>
                <w:sz w:val="24"/>
                <w:szCs w:val="24"/>
                <w:lang w:val="en-US"/>
              </w:rPr>
            </w:pPr>
            <w:bookmarkStart w:id="1" w:name="_GoBack"/>
            <w:r w:rsidRPr="00BF0520">
              <w:rPr>
                <w:sz w:val="24"/>
                <w:szCs w:val="24"/>
              </w:rPr>
              <w:t xml:space="preserve">Научна публикация в издания, които са реферирани и индексирани в </w:t>
            </w:r>
            <w:proofErr w:type="spellStart"/>
            <w:r w:rsidRPr="00BF0520">
              <w:rPr>
                <w:sz w:val="24"/>
                <w:szCs w:val="24"/>
                <w:lang w:val="en-US"/>
              </w:rPr>
              <w:t>WoS</w:t>
            </w:r>
            <w:proofErr w:type="spellEnd"/>
            <w:r w:rsidRPr="00BF0520">
              <w:rPr>
                <w:sz w:val="24"/>
                <w:szCs w:val="24"/>
                <w:lang w:val="en-US"/>
              </w:rPr>
              <w:t>/Scopus</w:t>
            </w:r>
            <w:r w:rsidR="000E6CE1" w:rsidRPr="00BF0520">
              <w:rPr>
                <w:sz w:val="24"/>
                <w:szCs w:val="24"/>
              </w:rPr>
              <w:t xml:space="preserve"> </w:t>
            </w:r>
          </w:p>
          <w:p w14:paraId="4F447265" w14:textId="53A9838D" w:rsidR="00BF0520" w:rsidRDefault="00BF0520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Q1 – 25</w:t>
            </w:r>
            <w:r>
              <w:rPr>
                <w:sz w:val="24"/>
                <w:szCs w:val="24"/>
              </w:rPr>
              <w:t>т.</w:t>
            </w:r>
          </w:p>
          <w:p w14:paraId="0DBD90F3" w14:textId="4485461A" w:rsidR="00BF0520" w:rsidRDefault="00BF0520" w:rsidP="00BF0520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Q</w:t>
            </w:r>
            <w:r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  <w:lang w:val="en-US"/>
              </w:rPr>
              <w:t xml:space="preserve"> – 2</w:t>
            </w:r>
            <w:r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т.</w:t>
            </w:r>
          </w:p>
          <w:p w14:paraId="52736057" w14:textId="43AB0CE7" w:rsidR="00BF0520" w:rsidRDefault="00BF0520" w:rsidP="00BF0520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Q</w:t>
            </w:r>
            <w:r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  <w:lang w:val="en-US"/>
              </w:rPr>
              <w:t xml:space="preserve"> – </w:t>
            </w:r>
            <w:r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  <w:lang w:val="en-US"/>
              </w:rPr>
              <w:t>5</w:t>
            </w:r>
            <w:r>
              <w:rPr>
                <w:sz w:val="24"/>
                <w:szCs w:val="24"/>
              </w:rPr>
              <w:t>т.</w:t>
            </w:r>
          </w:p>
          <w:p w14:paraId="0F22D9EB" w14:textId="41F705DB" w:rsidR="00BF0520" w:rsidRDefault="00BF0520" w:rsidP="00BF0520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Q</w:t>
            </w:r>
            <w:r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  <w:lang w:val="en-US"/>
              </w:rPr>
              <w:t xml:space="preserve"> – </w:t>
            </w:r>
            <w:r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</w:rPr>
              <w:t>т.</w:t>
            </w:r>
          </w:p>
          <w:p w14:paraId="2928883F" w14:textId="7D7611BA" w:rsidR="00BF0520" w:rsidRPr="00BF0520" w:rsidRDefault="00BF0520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издание със </w:t>
            </w:r>
            <w:r>
              <w:rPr>
                <w:sz w:val="24"/>
                <w:szCs w:val="24"/>
                <w:lang w:val="en-US"/>
              </w:rPr>
              <w:t xml:space="preserve">SJR </w:t>
            </w:r>
            <w:r>
              <w:rPr>
                <w:sz w:val="24"/>
                <w:szCs w:val="24"/>
              </w:rPr>
              <w:t>без импакт фактор – 10 т.</w:t>
            </w:r>
          </w:p>
          <w:p w14:paraId="583622C2" w14:textId="77777777" w:rsidR="0090087D" w:rsidRDefault="00BF0520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убликувана глава от книга или колективна монография – 15 т.</w:t>
            </w:r>
          </w:p>
          <w:p w14:paraId="18F6EA00" w14:textId="77777777" w:rsidR="00BF0520" w:rsidRDefault="00BF0520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зобретение, патент или полезен модел, за което е издаден защитен документ по надлежния ред – 25 т.</w:t>
            </w:r>
          </w:p>
          <w:p w14:paraId="795F7848" w14:textId="6C00187E" w:rsidR="00BF0520" w:rsidRPr="00BF0520" w:rsidRDefault="00BF0520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убликувана заявка за патент или полезен модел – 15т.</w:t>
            </w:r>
            <w:bookmarkEnd w:id="1"/>
          </w:p>
        </w:tc>
        <w:tc>
          <w:tcPr>
            <w:tcW w:w="2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65F82" w14:textId="77777777" w:rsidR="0090087D" w:rsidRPr="00437988" w:rsidRDefault="0090087D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8A53F3" w:rsidRPr="00437988" w14:paraId="636DB5EE" w14:textId="77777777" w:rsidTr="00550EA7">
        <w:trPr>
          <w:trHeight w:val="828"/>
        </w:trPr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95CF6" w14:textId="3085329B" w:rsidR="008A53F3" w:rsidRPr="00437988" w:rsidRDefault="008A53F3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00071" w14:textId="435BDF94" w:rsidR="008A53F3" w:rsidRPr="00437988" w:rsidRDefault="008A53F3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167E8689" w14:textId="77777777" w:rsidTr="00550EA7">
        <w:trPr>
          <w:trHeight w:val="826"/>
        </w:trPr>
        <w:tc>
          <w:tcPr>
            <w:tcW w:w="7544" w:type="dxa"/>
          </w:tcPr>
          <w:p w14:paraId="3129AEB5" w14:textId="68615F6D" w:rsidR="00005B15" w:rsidRPr="00437988" w:rsidRDefault="00742131" w:rsidP="00437988">
            <w:pPr>
              <w:pStyle w:val="TableParagraph"/>
              <w:spacing w:line="276" w:lineRule="auto"/>
              <w:rPr>
                <w:b/>
                <w:sz w:val="24"/>
                <w:szCs w:val="24"/>
              </w:rPr>
            </w:pPr>
            <w:r w:rsidRPr="00437988">
              <w:rPr>
                <w:b/>
                <w:sz w:val="24"/>
                <w:szCs w:val="24"/>
              </w:rPr>
              <w:t>I</w:t>
            </w:r>
            <w:r w:rsidRPr="00437988">
              <w:rPr>
                <w:b/>
                <w:sz w:val="24"/>
                <w:szCs w:val="24"/>
                <w:lang w:val="en-US"/>
              </w:rPr>
              <w:t>V</w:t>
            </w:r>
            <w:r w:rsidR="005163EC" w:rsidRPr="00437988">
              <w:rPr>
                <w:b/>
                <w:sz w:val="24"/>
                <w:szCs w:val="24"/>
              </w:rPr>
              <w:t>.</w:t>
            </w:r>
            <w:r w:rsidR="005163EC" w:rsidRPr="00437988">
              <w:rPr>
                <w:b/>
                <w:spacing w:val="-2"/>
                <w:sz w:val="24"/>
                <w:szCs w:val="24"/>
              </w:rPr>
              <w:t xml:space="preserve"> </w:t>
            </w:r>
            <w:r w:rsidR="005163EC" w:rsidRPr="00437988">
              <w:rPr>
                <w:b/>
                <w:sz w:val="24"/>
                <w:szCs w:val="24"/>
              </w:rPr>
              <w:t>Работа</w:t>
            </w:r>
            <w:r w:rsidR="005163EC" w:rsidRPr="00437988">
              <w:rPr>
                <w:b/>
                <w:spacing w:val="-3"/>
                <w:sz w:val="24"/>
                <w:szCs w:val="24"/>
              </w:rPr>
              <w:t xml:space="preserve"> </w:t>
            </w:r>
            <w:r w:rsidR="005163EC" w:rsidRPr="00437988">
              <w:rPr>
                <w:b/>
                <w:sz w:val="24"/>
                <w:szCs w:val="24"/>
              </w:rPr>
              <w:t>над</w:t>
            </w:r>
            <w:r w:rsidR="005163EC" w:rsidRPr="00437988">
              <w:rPr>
                <w:b/>
                <w:spacing w:val="-3"/>
                <w:sz w:val="24"/>
                <w:szCs w:val="24"/>
              </w:rPr>
              <w:t xml:space="preserve"> </w:t>
            </w:r>
            <w:r w:rsidR="005163EC" w:rsidRPr="00437988">
              <w:rPr>
                <w:b/>
                <w:sz w:val="24"/>
                <w:szCs w:val="24"/>
              </w:rPr>
              <w:t>дисертационния</w:t>
            </w:r>
            <w:r w:rsidR="005163EC" w:rsidRPr="00437988">
              <w:rPr>
                <w:b/>
                <w:spacing w:val="-3"/>
                <w:sz w:val="24"/>
                <w:szCs w:val="24"/>
              </w:rPr>
              <w:t xml:space="preserve"> </w:t>
            </w:r>
            <w:r w:rsidR="005163EC" w:rsidRPr="00437988">
              <w:rPr>
                <w:b/>
                <w:sz w:val="24"/>
                <w:szCs w:val="24"/>
              </w:rPr>
              <w:t>труд</w:t>
            </w:r>
          </w:p>
        </w:tc>
        <w:tc>
          <w:tcPr>
            <w:tcW w:w="2210" w:type="dxa"/>
          </w:tcPr>
          <w:p w14:paraId="27202029" w14:textId="77777777" w:rsidR="00005B15" w:rsidRPr="00437988" w:rsidRDefault="001E0518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  <w:r w:rsidRPr="00437988">
              <w:rPr>
                <w:b/>
                <w:sz w:val="24"/>
                <w:szCs w:val="24"/>
              </w:rPr>
              <w:t>Срок за изпълнение</w:t>
            </w:r>
          </w:p>
        </w:tc>
      </w:tr>
      <w:tr w:rsidR="00005B15" w:rsidRPr="00437988" w14:paraId="2E5403C8" w14:textId="77777777" w:rsidTr="00550EA7">
        <w:trPr>
          <w:trHeight w:val="413"/>
        </w:trPr>
        <w:tc>
          <w:tcPr>
            <w:tcW w:w="7544" w:type="dxa"/>
          </w:tcPr>
          <w:p w14:paraId="0EFBEDBF" w14:textId="34C5B1C4" w:rsidR="00005B15" w:rsidRPr="00437988" w:rsidRDefault="005163EC" w:rsidP="00437988">
            <w:pPr>
              <w:pStyle w:val="TableParagraph"/>
              <w:spacing w:line="276" w:lineRule="auto"/>
              <w:rPr>
                <w:b/>
                <w:sz w:val="24"/>
                <w:szCs w:val="24"/>
              </w:rPr>
            </w:pPr>
            <w:r w:rsidRPr="00437988">
              <w:rPr>
                <w:b/>
                <w:sz w:val="24"/>
                <w:szCs w:val="24"/>
              </w:rPr>
              <w:t>I</w:t>
            </w:r>
            <w:r w:rsidR="005F7DD9" w:rsidRPr="00437988">
              <w:rPr>
                <w:b/>
                <w:sz w:val="24"/>
                <w:szCs w:val="24"/>
                <w:lang w:val="en-US"/>
              </w:rPr>
              <w:t>V</w:t>
            </w:r>
            <w:r w:rsidRPr="00437988">
              <w:rPr>
                <w:b/>
                <w:sz w:val="24"/>
                <w:szCs w:val="24"/>
              </w:rPr>
              <w:t>.1.</w:t>
            </w:r>
            <w:r w:rsidRPr="00437988">
              <w:rPr>
                <w:b/>
                <w:spacing w:val="-6"/>
                <w:sz w:val="24"/>
                <w:szCs w:val="24"/>
              </w:rPr>
              <w:t xml:space="preserve"> </w:t>
            </w:r>
            <w:r w:rsidRPr="00437988">
              <w:rPr>
                <w:b/>
                <w:sz w:val="24"/>
                <w:szCs w:val="24"/>
              </w:rPr>
              <w:t>Научноизследователска</w:t>
            </w:r>
            <w:r w:rsidRPr="00437988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437988">
              <w:rPr>
                <w:b/>
                <w:sz w:val="24"/>
                <w:szCs w:val="24"/>
              </w:rPr>
              <w:t>работа</w:t>
            </w:r>
          </w:p>
        </w:tc>
        <w:tc>
          <w:tcPr>
            <w:tcW w:w="2210" w:type="dxa"/>
          </w:tcPr>
          <w:p w14:paraId="71DC5FCC" w14:textId="77777777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0DD458F2" w14:textId="77777777" w:rsidTr="00550EA7">
        <w:trPr>
          <w:trHeight w:val="432"/>
        </w:trPr>
        <w:tc>
          <w:tcPr>
            <w:tcW w:w="7544" w:type="dxa"/>
          </w:tcPr>
          <w:p w14:paraId="73EB6E24" w14:textId="677F783C" w:rsidR="00005B15" w:rsidRPr="00437988" w:rsidRDefault="00005B15" w:rsidP="00096DE0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210" w:type="dxa"/>
          </w:tcPr>
          <w:p w14:paraId="29ED409C" w14:textId="798C1EA2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287E2357" w14:textId="77777777" w:rsidTr="00550EA7">
        <w:trPr>
          <w:trHeight w:val="433"/>
        </w:trPr>
        <w:tc>
          <w:tcPr>
            <w:tcW w:w="7544" w:type="dxa"/>
          </w:tcPr>
          <w:p w14:paraId="0B9F25B7" w14:textId="3814EA98" w:rsidR="00005B15" w:rsidRPr="00437988" w:rsidRDefault="00005B15" w:rsidP="00096DE0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210" w:type="dxa"/>
          </w:tcPr>
          <w:p w14:paraId="73769D51" w14:textId="477AD864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3D4F8396" w14:textId="77777777" w:rsidTr="00550EA7">
        <w:trPr>
          <w:trHeight w:val="431"/>
        </w:trPr>
        <w:tc>
          <w:tcPr>
            <w:tcW w:w="7544" w:type="dxa"/>
          </w:tcPr>
          <w:p w14:paraId="4EDF09B6" w14:textId="60DD672D" w:rsidR="00CE7513" w:rsidRPr="00096DE0" w:rsidRDefault="00CE7513" w:rsidP="00096DE0">
            <w:pPr>
              <w:widowControl/>
              <w:autoSpaceDE/>
              <w:autoSpaceDN/>
              <w:spacing w:line="276" w:lineRule="auto"/>
              <w:contextualSpacing/>
              <w:rPr>
                <w:bCs/>
                <w:sz w:val="24"/>
                <w:szCs w:val="24"/>
              </w:rPr>
            </w:pPr>
            <w:r w:rsidRPr="00096DE0">
              <w:rPr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210" w:type="dxa"/>
          </w:tcPr>
          <w:p w14:paraId="5D84737E" w14:textId="0560F15D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2D299563" w14:textId="77777777" w:rsidTr="00550EA7">
        <w:trPr>
          <w:trHeight w:val="414"/>
        </w:trPr>
        <w:tc>
          <w:tcPr>
            <w:tcW w:w="7544" w:type="dxa"/>
          </w:tcPr>
          <w:p w14:paraId="2E101F49" w14:textId="42AC6211" w:rsidR="00005B15" w:rsidRPr="00437988" w:rsidRDefault="005F7DD9" w:rsidP="00437988">
            <w:pPr>
              <w:pStyle w:val="TableParagraph"/>
              <w:spacing w:line="276" w:lineRule="auto"/>
              <w:rPr>
                <w:b/>
                <w:sz w:val="24"/>
                <w:szCs w:val="24"/>
              </w:rPr>
            </w:pPr>
            <w:r w:rsidRPr="00437988">
              <w:rPr>
                <w:b/>
                <w:sz w:val="24"/>
                <w:szCs w:val="24"/>
                <w:lang w:val="en-US"/>
              </w:rPr>
              <w:t>IV</w:t>
            </w:r>
            <w:r w:rsidR="005163EC" w:rsidRPr="00437988">
              <w:rPr>
                <w:b/>
                <w:sz w:val="24"/>
                <w:szCs w:val="24"/>
              </w:rPr>
              <w:t>.2.</w:t>
            </w:r>
            <w:r w:rsidR="005163EC" w:rsidRPr="00437988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437988">
              <w:rPr>
                <w:b/>
                <w:spacing w:val="-3"/>
                <w:sz w:val="24"/>
                <w:szCs w:val="24"/>
              </w:rPr>
              <w:t xml:space="preserve">Структуриране </w:t>
            </w:r>
            <w:r w:rsidR="005163EC" w:rsidRPr="00437988">
              <w:rPr>
                <w:b/>
                <w:sz w:val="24"/>
                <w:szCs w:val="24"/>
              </w:rPr>
              <w:t>на</w:t>
            </w:r>
            <w:r w:rsidR="005163EC" w:rsidRPr="00437988">
              <w:rPr>
                <w:b/>
                <w:spacing w:val="-4"/>
                <w:sz w:val="24"/>
                <w:szCs w:val="24"/>
              </w:rPr>
              <w:t xml:space="preserve"> </w:t>
            </w:r>
            <w:r w:rsidR="005163EC" w:rsidRPr="00437988">
              <w:rPr>
                <w:b/>
                <w:sz w:val="24"/>
                <w:szCs w:val="24"/>
              </w:rPr>
              <w:t>дисертационния</w:t>
            </w:r>
            <w:r w:rsidR="005163EC" w:rsidRPr="00437988">
              <w:rPr>
                <w:b/>
                <w:spacing w:val="-1"/>
                <w:sz w:val="24"/>
                <w:szCs w:val="24"/>
              </w:rPr>
              <w:t xml:space="preserve"> </w:t>
            </w:r>
            <w:r w:rsidR="005163EC" w:rsidRPr="00437988">
              <w:rPr>
                <w:b/>
                <w:sz w:val="24"/>
                <w:szCs w:val="24"/>
              </w:rPr>
              <w:t>труд</w:t>
            </w:r>
          </w:p>
        </w:tc>
        <w:tc>
          <w:tcPr>
            <w:tcW w:w="2210" w:type="dxa"/>
          </w:tcPr>
          <w:p w14:paraId="3B8D0C9C" w14:textId="77777777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05B15" w:rsidRPr="00437988" w14:paraId="3613D11E" w14:textId="77777777" w:rsidTr="00550EA7">
        <w:trPr>
          <w:trHeight w:val="431"/>
        </w:trPr>
        <w:tc>
          <w:tcPr>
            <w:tcW w:w="7544" w:type="dxa"/>
          </w:tcPr>
          <w:p w14:paraId="2F54D334" w14:textId="51A9151D" w:rsidR="00005B15" w:rsidRPr="00437988" w:rsidRDefault="00005B15" w:rsidP="00096DE0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210" w:type="dxa"/>
          </w:tcPr>
          <w:p w14:paraId="64373C5E" w14:textId="19BBA62E" w:rsidR="00005B15" w:rsidRPr="00437988" w:rsidRDefault="00005B1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11505" w:rsidRPr="00437988" w14:paraId="341D9547" w14:textId="77777777" w:rsidTr="00550EA7">
        <w:trPr>
          <w:trHeight w:val="431"/>
        </w:trPr>
        <w:tc>
          <w:tcPr>
            <w:tcW w:w="7544" w:type="dxa"/>
          </w:tcPr>
          <w:p w14:paraId="1356287A" w14:textId="1841B3D1" w:rsidR="0027789B" w:rsidRPr="00096DE0" w:rsidRDefault="0027789B" w:rsidP="00096DE0">
            <w:pPr>
              <w:widowControl/>
              <w:autoSpaceDE/>
              <w:autoSpaceDN/>
              <w:spacing w:line="276" w:lineRule="auto"/>
              <w:contextualSpacing/>
              <w:rPr>
                <w:bCs/>
                <w:sz w:val="24"/>
                <w:szCs w:val="24"/>
              </w:rPr>
            </w:pPr>
            <w:r w:rsidRPr="00096DE0">
              <w:rPr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210" w:type="dxa"/>
          </w:tcPr>
          <w:p w14:paraId="6B5B9986" w14:textId="704C5DD3" w:rsidR="00011505" w:rsidRPr="00437988" w:rsidRDefault="00011505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96DE0" w:rsidRPr="00437988" w14:paraId="5165812A" w14:textId="77777777" w:rsidTr="00550EA7">
        <w:trPr>
          <w:trHeight w:val="431"/>
        </w:trPr>
        <w:tc>
          <w:tcPr>
            <w:tcW w:w="7544" w:type="dxa"/>
          </w:tcPr>
          <w:p w14:paraId="0B1E684D" w14:textId="77777777" w:rsidR="00096DE0" w:rsidRPr="00096DE0" w:rsidRDefault="00096DE0" w:rsidP="00096DE0">
            <w:pPr>
              <w:widowControl/>
              <w:autoSpaceDE/>
              <w:autoSpaceDN/>
              <w:spacing w:line="276" w:lineRule="auto"/>
              <w:contextualSpacing/>
              <w:rPr>
                <w:bCs/>
                <w:sz w:val="24"/>
                <w:szCs w:val="24"/>
              </w:rPr>
            </w:pPr>
          </w:p>
        </w:tc>
        <w:tc>
          <w:tcPr>
            <w:tcW w:w="2210" w:type="dxa"/>
          </w:tcPr>
          <w:p w14:paraId="289403E0" w14:textId="77777777" w:rsidR="00096DE0" w:rsidRPr="00437988" w:rsidRDefault="00096DE0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44173D" w:rsidRPr="00437988" w14:paraId="257A5CCE" w14:textId="77777777" w:rsidTr="00550EA7">
        <w:trPr>
          <w:trHeight w:val="431"/>
        </w:trPr>
        <w:tc>
          <w:tcPr>
            <w:tcW w:w="7544" w:type="dxa"/>
          </w:tcPr>
          <w:p w14:paraId="3A9D18E5" w14:textId="0918098F" w:rsidR="0044173D" w:rsidRPr="00437988" w:rsidRDefault="0044173D" w:rsidP="00437988">
            <w:pPr>
              <w:pStyle w:val="TableParagraph"/>
              <w:spacing w:line="276" w:lineRule="auto"/>
              <w:rPr>
                <w:b/>
                <w:sz w:val="24"/>
                <w:szCs w:val="24"/>
              </w:rPr>
            </w:pPr>
            <w:r w:rsidRPr="00437988">
              <w:rPr>
                <w:b/>
                <w:sz w:val="24"/>
                <w:szCs w:val="24"/>
                <w:lang w:val="en-US"/>
              </w:rPr>
              <w:t>IV</w:t>
            </w:r>
            <w:r w:rsidRPr="00437988">
              <w:rPr>
                <w:b/>
                <w:sz w:val="24"/>
                <w:szCs w:val="24"/>
              </w:rPr>
              <w:t xml:space="preserve">.3. </w:t>
            </w:r>
            <w:r w:rsidR="0027789B" w:rsidRPr="00437988">
              <w:rPr>
                <w:b/>
                <w:sz w:val="24"/>
                <w:szCs w:val="24"/>
              </w:rPr>
              <w:t xml:space="preserve">Написване и редактиране </w:t>
            </w:r>
            <w:r w:rsidRPr="00437988">
              <w:rPr>
                <w:b/>
                <w:sz w:val="24"/>
                <w:szCs w:val="24"/>
              </w:rPr>
              <w:t>на дисертационния труд</w:t>
            </w:r>
          </w:p>
          <w:p w14:paraId="1B01D81B" w14:textId="2CD48143" w:rsidR="009D0C10" w:rsidRPr="00437988" w:rsidRDefault="009D0C10" w:rsidP="00096DE0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210" w:type="dxa"/>
          </w:tcPr>
          <w:p w14:paraId="77100649" w14:textId="09302559" w:rsidR="0044173D" w:rsidRPr="00437988" w:rsidRDefault="0044173D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  <w:p w14:paraId="30CC3783" w14:textId="5FAE229C" w:rsidR="0027789B" w:rsidRPr="00437988" w:rsidRDefault="0027789B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96DE0" w:rsidRPr="00437988" w14:paraId="0D143693" w14:textId="77777777" w:rsidTr="00550EA7">
        <w:trPr>
          <w:trHeight w:val="431"/>
        </w:trPr>
        <w:tc>
          <w:tcPr>
            <w:tcW w:w="7544" w:type="dxa"/>
          </w:tcPr>
          <w:p w14:paraId="068CE763" w14:textId="77777777" w:rsidR="00096DE0" w:rsidRPr="00437988" w:rsidRDefault="00096DE0" w:rsidP="00437988">
            <w:pPr>
              <w:pStyle w:val="TableParagraph"/>
              <w:spacing w:line="276" w:lineRule="auto"/>
              <w:rPr>
                <w:b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66956A19" w14:textId="77777777" w:rsidR="00096DE0" w:rsidRPr="00437988" w:rsidRDefault="00096DE0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96DE0" w:rsidRPr="00437988" w14:paraId="0007CF97" w14:textId="77777777" w:rsidTr="00550EA7">
        <w:trPr>
          <w:trHeight w:val="431"/>
        </w:trPr>
        <w:tc>
          <w:tcPr>
            <w:tcW w:w="7544" w:type="dxa"/>
          </w:tcPr>
          <w:p w14:paraId="39D1CC34" w14:textId="77777777" w:rsidR="00096DE0" w:rsidRPr="00437988" w:rsidRDefault="00096DE0" w:rsidP="00437988">
            <w:pPr>
              <w:pStyle w:val="TableParagraph"/>
              <w:spacing w:line="276" w:lineRule="auto"/>
              <w:rPr>
                <w:b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4093C560" w14:textId="77777777" w:rsidR="00096DE0" w:rsidRPr="00437988" w:rsidRDefault="00096DE0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C30F3" w:rsidRPr="00437988" w14:paraId="5CEDB420" w14:textId="77777777" w:rsidTr="00550EA7">
        <w:trPr>
          <w:trHeight w:val="431"/>
        </w:trPr>
        <w:tc>
          <w:tcPr>
            <w:tcW w:w="7544" w:type="dxa"/>
          </w:tcPr>
          <w:p w14:paraId="55AE4705" w14:textId="2B38A339" w:rsidR="000C30F3" w:rsidRPr="00437988" w:rsidRDefault="000C30F3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  <w:r w:rsidRPr="00437988">
              <w:rPr>
                <w:b/>
                <w:sz w:val="24"/>
                <w:szCs w:val="24"/>
                <w:lang w:val="en-US"/>
              </w:rPr>
              <w:t>V</w:t>
            </w:r>
            <w:r w:rsidRPr="00437988">
              <w:rPr>
                <w:b/>
                <w:sz w:val="24"/>
                <w:szCs w:val="24"/>
              </w:rPr>
              <w:t>. Други академични дейности в периода на докторантурата</w:t>
            </w:r>
          </w:p>
        </w:tc>
        <w:tc>
          <w:tcPr>
            <w:tcW w:w="2210" w:type="dxa"/>
          </w:tcPr>
          <w:p w14:paraId="19E763D5" w14:textId="77777777" w:rsidR="000C30F3" w:rsidRPr="00437988" w:rsidRDefault="000C30F3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C30F3" w:rsidRPr="00437988" w14:paraId="46D31843" w14:textId="77777777" w:rsidTr="00550EA7">
        <w:trPr>
          <w:trHeight w:val="431"/>
        </w:trPr>
        <w:tc>
          <w:tcPr>
            <w:tcW w:w="7544" w:type="dxa"/>
          </w:tcPr>
          <w:p w14:paraId="2140DC51" w14:textId="3EDDE830" w:rsidR="000C30F3" w:rsidRPr="00437988" w:rsidRDefault="000C30F3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210" w:type="dxa"/>
          </w:tcPr>
          <w:p w14:paraId="5050CCF1" w14:textId="77777777" w:rsidR="000C30F3" w:rsidRPr="00437988" w:rsidRDefault="000C30F3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  <w:tr w:rsidR="000C30F3" w:rsidRPr="00437988" w14:paraId="2CEDD8BF" w14:textId="77777777" w:rsidTr="00550EA7">
        <w:trPr>
          <w:trHeight w:val="431"/>
        </w:trPr>
        <w:tc>
          <w:tcPr>
            <w:tcW w:w="7544" w:type="dxa"/>
          </w:tcPr>
          <w:p w14:paraId="6028C791" w14:textId="36A341DE" w:rsidR="000C30F3" w:rsidRPr="00437988" w:rsidRDefault="000C30F3" w:rsidP="00437988">
            <w:pPr>
              <w:pStyle w:val="TableParagraph"/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210" w:type="dxa"/>
          </w:tcPr>
          <w:p w14:paraId="177CE1C4" w14:textId="6683CC75" w:rsidR="000C30F3" w:rsidRPr="00437988" w:rsidRDefault="000C30F3" w:rsidP="00437988">
            <w:pPr>
              <w:pStyle w:val="TableParagraph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</w:tbl>
    <w:p w14:paraId="1BA8A5D9" w14:textId="77777777" w:rsidR="00437988" w:rsidRDefault="00437988" w:rsidP="00437988">
      <w:pPr>
        <w:spacing w:line="276" w:lineRule="auto"/>
        <w:rPr>
          <w:sz w:val="24"/>
          <w:szCs w:val="24"/>
        </w:rPr>
      </w:pPr>
    </w:p>
    <w:p w14:paraId="3DFB8190" w14:textId="05A164E7" w:rsidR="00DE75BA" w:rsidRPr="00437988" w:rsidRDefault="00DE75BA" w:rsidP="00437988">
      <w:pPr>
        <w:spacing w:line="276" w:lineRule="auto"/>
        <w:rPr>
          <w:sz w:val="24"/>
          <w:szCs w:val="24"/>
        </w:rPr>
      </w:pPr>
      <w:r w:rsidRPr="00437988">
        <w:rPr>
          <w:sz w:val="24"/>
          <w:szCs w:val="24"/>
        </w:rPr>
        <w:t xml:space="preserve">Дата </w:t>
      </w:r>
      <w:r w:rsidR="00550EA7" w:rsidRPr="00437988">
        <w:rPr>
          <w:sz w:val="24"/>
          <w:szCs w:val="24"/>
        </w:rPr>
        <w:tab/>
      </w:r>
      <w:r w:rsidR="00550EA7"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  <w:t>Докторант………………..</w:t>
      </w:r>
    </w:p>
    <w:p w14:paraId="27596E7A" w14:textId="21CFABB9" w:rsidR="00DE75BA" w:rsidRPr="00437988" w:rsidRDefault="00DE75BA" w:rsidP="00437988">
      <w:pPr>
        <w:spacing w:line="276" w:lineRule="auto"/>
        <w:rPr>
          <w:sz w:val="24"/>
          <w:szCs w:val="24"/>
        </w:rPr>
      </w:pP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  <w:t>(</w:t>
      </w:r>
      <w:r w:rsidR="00096DE0">
        <w:rPr>
          <w:sz w:val="24"/>
          <w:szCs w:val="24"/>
        </w:rPr>
        <w:t>……………………..</w:t>
      </w:r>
      <w:r w:rsidRPr="00437988">
        <w:rPr>
          <w:sz w:val="24"/>
          <w:szCs w:val="24"/>
        </w:rPr>
        <w:t>)</w:t>
      </w:r>
    </w:p>
    <w:p w14:paraId="5ED09B7B" w14:textId="77777777" w:rsidR="00437988" w:rsidRDefault="00DE75BA" w:rsidP="00437988">
      <w:pPr>
        <w:spacing w:line="276" w:lineRule="auto"/>
        <w:rPr>
          <w:sz w:val="24"/>
          <w:szCs w:val="24"/>
        </w:rPr>
      </w:pP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Pr="00437988">
        <w:rPr>
          <w:sz w:val="24"/>
          <w:szCs w:val="24"/>
        </w:rPr>
        <w:tab/>
      </w:r>
      <w:r w:rsidR="00011D06" w:rsidRPr="00437988">
        <w:rPr>
          <w:sz w:val="24"/>
          <w:szCs w:val="24"/>
        </w:rPr>
        <w:tab/>
      </w:r>
      <w:r w:rsidR="00011D06" w:rsidRPr="00437988">
        <w:rPr>
          <w:sz w:val="24"/>
          <w:szCs w:val="24"/>
        </w:rPr>
        <w:tab/>
      </w:r>
      <w:r w:rsidR="00011D06" w:rsidRPr="00437988">
        <w:rPr>
          <w:sz w:val="24"/>
          <w:szCs w:val="24"/>
        </w:rPr>
        <w:tab/>
      </w:r>
      <w:r w:rsidR="00011D06" w:rsidRPr="00437988">
        <w:rPr>
          <w:sz w:val="24"/>
          <w:szCs w:val="24"/>
        </w:rPr>
        <w:tab/>
      </w:r>
    </w:p>
    <w:p w14:paraId="3394B59E" w14:textId="0F522E8D" w:rsidR="00437988" w:rsidRDefault="00011D06" w:rsidP="00437988">
      <w:pPr>
        <w:spacing w:line="276" w:lineRule="auto"/>
        <w:ind w:left="5760" w:firstLine="720"/>
        <w:rPr>
          <w:sz w:val="24"/>
          <w:szCs w:val="24"/>
        </w:rPr>
      </w:pPr>
      <w:r w:rsidRPr="00437988">
        <w:rPr>
          <w:sz w:val="24"/>
          <w:szCs w:val="24"/>
        </w:rPr>
        <w:t>Научен ръководител…………….</w:t>
      </w:r>
    </w:p>
    <w:p w14:paraId="6A6D7979" w14:textId="69612DEE" w:rsidR="00011D06" w:rsidRPr="00437988" w:rsidRDefault="00011D06" w:rsidP="00437988">
      <w:pPr>
        <w:spacing w:line="276" w:lineRule="auto"/>
        <w:ind w:left="5760" w:firstLine="720"/>
        <w:rPr>
          <w:sz w:val="24"/>
          <w:szCs w:val="24"/>
        </w:rPr>
      </w:pPr>
      <w:r w:rsidRPr="00437988">
        <w:rPr>
          <w:sz w:val="24"/>
          <w:szCs w:val="24"/>
        </w:rPr>
        <w:t>(</w:t>
      </w:r>
      <w:r w:rsidR="00096DE0">
        <w:rPr>
          <w:sz w:val="24"/>
          <w:szCs w:val="24"/>
        </w:rPr>
        <w:t>……………………..</w:t>
      </w:r>
      <w:r w:rsidRPr="00437988">
        <w:rPr>
          <w:sz w:val="24"/>
          <w:szCs w:val="24"/>
        </w:rPr>
        <w:t>)</w:t>
      </w:r>
    </w:p>
    <w:sectPr w:rsidR="00011D06" w:rsidRPr="00437988" w:rsidSect="006B216A">
      <w:footerReference w:type="default" r:id="rId11"/>
      <w:pgSz w:w="11910" w:h="16840"/>
      <w:pgMar w:top="851" w:right="1020" w:bottom="740" w:left="920" w:header="0" w:footer="552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4116E8" w14:textId="77777777" w:rsidR="00FB4370" w:rsidRDefault="00FB4370">
      <w:r>
        <w:separator/>
      </w:r>
    </w:p>
  </w:endnote>
  <w:endnote w:type="continuationSeparator" w:id="0">
    <w:p w14:paraId="7816DD63" w14:textId="77777777" w:rsidR="00FB4370" w:rsidRDefault="00FB4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2C0411" w14:textId="77777777" w:rsidR="00005B15" w:rsidRDefault="00642C79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1A1ED3C" wp14:editId="4C1706D0">
              <wp:simplePos x="0" y="0"/>
              <wp:positionH relativeFrom="page">
                <wp:posOffset>3705860</wp:posOffset>
              </wp:positionH>
              <wp:positionV relativeFrom="page">
                <wp:posOffset>10151110</wp:posOffset>
              </wp:positionV>
              <wp:extent cx="1524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D9B232" w14:textId="2C476662" w:rsidR="00005B15" w:rsidRDefault="005163EC">
                          <w:pPr>
                            <w:spacing w:before="10"/>
                            <w:ind w:left="60"/>
                            <w:rPr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61367">
                            <w:rPr>
                              <w:noProof/>
                              <w:sz w:val="2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1.8pt;margin-top:799.3pt;width:12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" filled="f" stroked="f">
              <v:textbox inset="0,0,0,0">
                <w:txbxContent>
                  <w:p w14:paraId="17D9B232" w14:textId="2C476662" w:rsidR="00005B15" w:rsidRDefault="005163EC">
                    <w:pPr>
                      <w:spacing w:before="10"/>
                      <w:ind w:left="60"/>
                      <w:rPr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61367">
                      <w:rPr>
                        <w:noProof/>
                        <w:sz w:val="24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C25AA4" w14:textId="77777777" w:rsidR="00FB4370" w:rsidRDefault="00FB4370">
      <w:r>
        <w:separator/>
      </w:r>
    </w:p>
  </w:footnote>
  <w:footnote w:type="continuationSeparator" w:id="0">
    <w:p w14:paraId="5B79F225" w14:textId="77777777" w:rsidR="00FB4370" w:rsidRDefault="00FB4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D48CF"/>
    <w:multiLevelType w:val="hybridMultilevel"/>
    <w:tmpl w:val="BDBC67E2"/>
    <w:lvl w:ilvl="0" w:tplc="CD689CCC">
      <w:numFmt w:val="bullet"/>
      <w:lvlText w:val="-"/>
      <w:lvlJc w:val="left"/>
      <w:pPr>
        <w:ind w:left="936" w:hanging="360"/>
      </w:pPr>
      <w:rPr>
        <w:rFonts w:ascii="Courier New" w:eastAsia="Courier New" w:hAnsi="Courier New" w:cs="Courier New" w:hint="default"/>
        <w:w w:val="100"/>
        <w:sz w:val="18"/>
        <w:szCs w:val="18"/>
        <w:lang w:val="bg-BG" w:eastAsia="en-US" w:bidi="ar-SA"/>
      </w:rPr>
    </w:lvl>
    <w:lvl w:ilvl="1" w:tplc="CE1EF1CC">
      <w:numFmt w:val="bullet"/>
      <w:lvlText w:val="•"/>
      <w:lvlJc w:val="left"/>
      <w:pPr>
        <w:ind w:left="1842" w:hanging="360"/>
      </w:pPr>
      <w:rPr>
        <w:rFonts w:hint="default"/>
        <w:lang w:val="bg-BG" w:eastAsia="en-US" w:bidi="ar-SA"/>
      </w:rPr>
    </w:lvl>
    <w:lvl w:ilvl="2" w:tplc="A5788558">
      <w:numFmt w:val="bullet"/>
      <w:lvlText w:val="•"/>
      <w:lvlJc w:val="left"/>
      <w:pPr>
        <w:ind w:left="2745" w:hanging="360"/>
      </w:pPr>
      <w:rPr>
        <w:rFonts w:hint="default"/>
        <w:lang w:val="bg-BG" w:eastAsia="en-US" w:bidi="ar-SA"/>
      </w:rPr>
    </w:lvl>
    <w:lvl w:ilvl="3" w:tplc="29B0AC42">
      <w:numFmt w:val="bullet"/>
      <w:lvlText w:val="•"/>
      <w:lvlJc w:val="left"/>
      <w:pPr>
        <w:ind w:left="3647" w:hanging="360"/>
      </w:pPr>
      <w:rPr>
        <w:rFonts w:hint="default"/>
        <w:lang w:val="bg-BG" w:eastAsia="en-US" w:bidi="ar-SA"/>
      </w:rPr>
    </w:lvl>
    <w:lvl w:ilvl="4" w:tplc="D3B41FD6">
      <w:numFmt w:val="bullet"/>
      <w:lvlText w:val="•"/>
      <w:lvlJc w:val="left"/>
      <w:pPr>
        <w:ind w:left="4550" w:hanging="360"/>
      </w:pPr>
      <w:rPr>
        <w:rFonts w:hint="default"/>
        <w:lang w:val="bg-BG" w:eastAsia="en-US" w:bidi="ar-SA"/>
      </w:rPr>
    </w:lvl>
    <w:lvl w:ilvl="5" w:tplc="AC5A9F2E">
      <w:numFmt w:val="bullet"/>
      <w:lvlText w:val="•"/>
      <w:lvlJc w:val="left"/>
      <w:pPr>
        <w:ind w:left="5453" w:hanging="360"/>
      </w:pPr>
      <w:rPr>
        <w:rFonts w:hint="default"/>
        <w:lang w:val="bg-BG" w:eastAsia="en-US" w:bidi="ar-SA"/>
      </w:rPr>
    </w:lvl>
    <w:lvl w:ilvl="6" w:tplc="373ED47C">
      <w:numFmt w:val="bullet"/>
      <w:lvlText w:val="•"/>
      <w:lvlJc w:val="left"/>
      <w:pPr>
        <w:ind w:left="6355" w:hanging="360"/>
      </w:pPr>
      <w:rPr>
        <w:rFonts w:hint="default"/>
        <w:lang w:val="bg-BG" w:eastAsia="en-US" w:bidi="ar-SA"/>
      </w:rPr>
    </w:lvl>
    <w:lvl w:ilvl="7" w:tplc="56F8DE62">
      <w:numFmt w:val="bullet"/>
      <w:lvlText w:val="•"/>
      <w:lvlJc w:val="left"/>
      <w:pPr>
        <w:ind w:left="7258" w:hanging="360"/>
      </w:pPr>
      <w:rPr>
        <w:rFonts w:hint="default"/>
        <w:lang w:val="bg-BG" w:eastAsia="en-US" w:bidi="ar-SA"/>
      </w:rPr>
    </w:lvl>
    <w:lvl w:ilvl="8" w:tplc="E142434C">
      <w:numFmt w:val="bullet"/>
      <w:lvlText w:val="•"/>
      <w:lvlJc w:val="left"/>
      <w:pPr>
        <w:ind w:left="8160" w:hanging="360"/>
      </w:pPr>
      <w:rPr>
        <w:rFonts w:hint="default"/>
        <w:lang w:val="bg-BG" w:eastAsia="en-US" w:bidi="ar-SA"/>
      </w:rPr>
    </w:lvl>
  </w:abstractNum>
  <w:abstractNum w:abstractNumId="1">
    <w:nsid w:val="3BA90C45"/>
    <w:multiLevelType w:val="hybridMultilevel"/>
    <w:tmpl w:val="255A38D0"/>
    <w:lvl w:ilvl="0" w:tplc="0D40D2EC">
      <w:start w:val="2"/>
      <w:numFmt w:val="bullet"/>
      <w:lvlText w:val="-"/>
      <w:lvlJc w:val="left"/>
      <w:pPr>
        <w:ind w:left="830" w:hanging="360"/>
      </w:pPr>
      <w:rPr>
        <w:rFonts w:ascii="Courier New" w:eastAsia="Times New Roman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2">
    <w:nsid w:val="43D45F35"/>
    <w:multiLevelType w:val="hybridMultilevel"/>
    <w:tmpl w:val="5A143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1F75B5"/>
    <w:multiLevelType w:val="hybridMultilevel"/>
    <w:tmpl w:val="19204BD0"/>
    <w:lvl w:ilvl="0" w:tplc="459842DA">
      <w:start w:val="1"/>
      <w:numFmt w:val="bullet"/>
      <w:lvlText w:val="-"/>
      <w:lvlJc w:val="left"/>
      <w:pPr>
        <w:ind w:left="830" w:hanging="360"/>
      </w:pPr>
      <w:rPr>
        <w:rFonts w:ascii="Courier New" w:eastAsia="Times New Roman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E2MbC0NLEEYiUdpeDU4uLM/DyQAsNaAMkduwwsAAAA"/>
  </w:docVars>
  <w:rsids>
    <w:rsidRoot w:val="00005B15"/>
    <w:rsid w:val="00005B15"/>
    <w:rsid w:val="00011505"/>
    <w:rsid w:val="00011D06"/>
    <w:rsid w:val="00096319"/>
    <w:rsid w:val="00096DE0"/>
    <w:rsid w:val="000C30F3"/>
    <w:rsid w:val="000D3122"/>
    <w:rsid w:val="000E6CE1"/>
    <w:rsid w:val="00124C67"/>
    <w:rsid w:val="00131C59"/>
    <w:rsid w:val="00171954"/>
    <w:rsid w:val="001938E9"/>
    <w:rsid w:val="001E0518"/>
    <w:rsid w:val="00244607"/>
    <w:rsid w:val="00254DE1"/>
    <w:rsid w:val="00261388"/>
    <w:rsid w:val="002657DD"/>
    <w:rsid w:val="0027789B"/>
    <w:rsid w:val="002A62D7"/>
    <w:rsid w:val="00327709"/>
    <w:rsid w:val="003308DB"/>
    <w:rsid w:val="00342E32"/>
    <w:rsid w:val="00361367"/>
    <w:rsid w:val="00361FAB"/>
    <w:rsid w:val="0038049A"/>
    <w:rsid w:val="003D0F00"/>
    <w:rsid w:val="003D7490"/>
    <w:rsid w:val="003E1A33"/>
    <w:rsid w:val="003E4F86"/>
    <w:rsid w:val="0042182F"/>
    <w:rsid w:val="00437988"/>
    <w:rsid w:val="0044173D"/>
    <w:rsid w:val="004539CA"/>
    <w:rsid w:val="00471950"/>
    <w:rsid w:val="004B393F"/>
    <w:rsid w:val="004C5138"/>
    <w:rsid w:val="004F0479"/>
    <w:rsid w:val="004F2563"/>
    <w:rsid w:val="005111D8"/>
    <w:rsid w:val="005163EC"/>
    <w:rsid w:val="00523969"/>
    <w:rsid w:val="00550EA7"/>
    <w:rsid w:val="0058067C"/>
    <w:rsid w:val="005A0E2E"/>
    <w:rsid w:val="005D7735"/>
    <w:rsid w:val="005F7DD9"/>
    <w:rsid w:val="00600835"/>
    <w:rsid w:val="006159E9"/>
    <w:rsid w:val="00617F13"/>
    <w:rsid w:val="00642C79"/>
    <w:rsid w:val="006A7CC6"/>
    <w:rsid w:val="006B216A"/>
    <w:rsid w:val="00723B05"/>
    <w:rsid w:val="007327A8"/>
    <w:rsid w:val="00742131"/>
    <w:rsid w:val="007B53C1"/>
    <w:rsid w:val="007D62E5"/>
    <w:rsid w:val="007D7C49"/>
    <w:rsid w:val="00806F69"/>
    <w:rsid w:val="008218E1"/>
    <w:rsid w:val="00857903"/>
    <w:rsid w:val="00883846"/>
    <w:rsid w:val="00883EFB"/>
    <w:rsid w:val="008A53F3"/>
    <w:rsid w:val="008C2AB9"/>
    <w:rsid w:val="0090087D"/>
    <w:rsid w:val="00917D4F"/>
    <w:rsid w:val="00950CB2"/>
    <w:rsid w:val="0098541D"/>
    <w:rsid w:val="009D0C10"/>
    <w:rsid w:val="009F69E1"/>
    <w:rsid w:val="00A00C18"/>
    <w:rsid w:val="00A33422"/>
    <w:rsid w:val="00A43601"/>
    <w:rsid w:val="00A82509"/>
    <w:rsid w:val="00AC66B6"/>
    <w:rsid w:val="00AD6C63"/>
    <w:rsid w:val="00BA6FE9"/>
    <w:rsid w:val="00BD6792"/>
    <w:rsid w:val="00BF0520"/>
    <w:rsid w:val="00C12DEE"/>
    <w:rsid w:val="00C214CF"/>
    <w:rsid w:val="00C32103"/>
    <w:rsid w:val="00C60237"/>
    <w:rsid w:val="00C816CC"/>
    <w:rsid w:val="00C82F57"/>
    <w:rsid w:val="00CB0123"/>
    <w:rsid w:val="00CC293B"/>
    <w:rsid w:val="00CE2CD2"/>
    <w:rsid w:val="00CE7513"/>
    <w:rsid w:val="00CF228C"/>
    <w:rsid w:val="00D073DA"/>
    <w:rsid w:val="00D10BFC"/>
    <w:rsid w:val="00D31E4D"/>
    <w:rsid w:val="00DC3268"/>
    <w:rsid w:val="00DC746C"/>
    <w:rsid w:val="00DD0A5E"/>
    <w:rsid w:val="00DE75BA"/>
    <w:rsid w:val="00E00C80"/>
    <w:rsid w:val="00E164DA"/>
    <w:rsid w:val="00E250FA"/>
    <w:rsid w:val="00E47A9F"/>
    <w:rsid w:val="00E56A70"/>
    <w:rsid w:val="00E70FC0"/>
    <w:rsid w:val="00E8596E"/>
    <w:rsid w:val="00E954B3"/>
    <w:rsid w:val="00EE3E8C"/>
    <w:rsid w:val="00F210A8"/>
    <w:rsid w:val="00F73094"/>
    <w:rsid w:val="00F86355"/>
    <w:rsid w:val="00F86408"/>
    <w:rsid w:val="00F87642"/>
    <w:rsid w:val="00FA237B"/>
    <w:rsid w:val="00FB4370"/>
    <w:rsid w:val="00FB73D2"/>
    <w:rsid w:val="00FE2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A618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bg-BG"/>
    </w:rPr>
  </w:style>
  <w:style w:type="paragraph" w:styleId="Heading1">
    <w:name w:val="heading 1"/>
    <w:basedOn w:val="Normal"/>
    <w:uiPriority w:val="1"/>
    <w:qFormat/>
    <w:pPr>
      <w:spacing w:before="76"/>
      <w:ind w:left="215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138"/>
      <w:jc w:val="right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936" w:hanging="361"/>
    </w:pPr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character" w:styleId="CommentReference">
    <w:name w:val="annotation reference"/>
    <w:basedOn w:val="DefaultParagraphFont"/>
    <w:uiPriority w:val="99"/>
    <w:semiHidden/>
    <w:unhideWhenUsed/>
    <w:rsid w:val="00883E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3E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3EFB"/>
    <w:rPr>
      <w:rFonts w:ascii="Times New Roman" w:eastAsia="Times New Roman" w:hAnsi="Times New Roman" w:cs="Times New Roman"/>
      <w:sz w:val="20"/>
      <w:szCs w:val="20"/>
      <w:lang w:val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3E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3EFB"/>
    <w:rPr>
      <w:rFonts w:ascii="Times New Roman" w:eastAsia="Times New Roman" w:hAnsi="Times New Roman" w:cs="Times New Roman"/>
      <w:b/>
      <w:bCs/>
      <w:sz w:val="20"/>
      <w:szCs w:val="20"/>
      <w:lang w:val="bg-B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E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EFB"/>
    <w:rPr>
      <w:rFonts w:ascii="Segoe UI" w:eastAsia="Times New Roman" w:hAnsi="Segoe UI" w:cs="Segoe UI"/>
      <w:sz w:val="18"/>
      <w:szCs w:val="18"/>
      <w:lang w:val="bg-BG"/>
    </w:rPr>
  </w:style>
  <w:style w:type="character" w:styleId="Hyperlink">
    <w:name w:val="Hyperlink"/>
    <w:basedOn w:val="DefaultParagraphFont"/>
    <w:unhideWhenUsed/>
    <w:rsid w:val="006B216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bg-BG"/>
    </w:rPr>
  </w:style>
  <w:style w:type="paragraph" w:styleId="Heading1">
    <w:name w:val="heading 1"/>
    <w:basedOn w:val="Normal"/>
    <w:uiPriority w:val="1"/>
    <w:qFormat/>
    <w:pPr>
      <w:spacing w:before="76"/>
      <w:ind w:left="215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138"/>
      <w:jc w:val="right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936" w:hanging="361"/>
    </w:pPr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character" w:styleId="CommentReference">
    <w:name w:val="annotation reference"/>
    <w:basedOn w:val="DefaultParagraphFont"/>
    <w:uiPriority w:val="99"/>
    <w:semiHidden/>
    <w:unhideWhenUsed/>
    <w:rsid w:val="00883E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3E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3EFB"/>
    <w:rPr>
      <w:rFonts w:ascii="Times New Roman" w:eastAsia="Times New Roman" w:hAnsi="Times New Roman" w:cs="Times New Roman"/>
      <w:sz w:val="20"/>
      <w:szCs w:val="20"/>
      <w:lang w:val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3E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3EFB"/>
    <w:rPr>
      <w:rFonts w:ascii="Times New Roman" w:eastAsia="Times New Roman" w:hAnsi="Times New Roman" w:cs="Times New Roman"/>
      <w:b/>
      <w:bCs/>
      <w:sz w:val="20"/>
      <w:szCs w:val="20"/>
      <w:lang w:val="bg-B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E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EFB"/>
    <w:rPr>
      <w:rFonts w:ascii="Segoe UI" w:eastAsia="Times New Roman" w:hAnsi="Segoe UI" w:cs="Segoe UI"/>
      <w:sz w:val="18"/>
      <w:szCs w:val="18"/>
      <w:lang w:val="bg-BG"/>
    </w:rPr>
  </w:style>
  <w:style w:type="character" w:styleId="Hyperlink">
    <w:name w:val="Hyperlink"/>
    <w:basedOn w:val="DefaultParagraphFont"/>
    <w:unhideWhenUsed/>
    <w:rsid w:val="006B216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micb@microbio.bas.bg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5B0DB-0860-49E6-B64B-565C935B0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452</Words>
  <Characters>257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Индивидуален план на докторант</vt:lpstr>
      <vt:lpstr>Индивидуален план на докторант</vt:lpstr>
    </vt:vector>
  </TitlesOfParts>
  <Company/>
  <LinksUpToDate>false</LinksUpToDate>
  <CharactersWithSpaces>3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ен план на докторант</dc:title>
  <dc:creator>ИМИ</dc:creator>
  <cp:lastModifiedBy>xxx</cp:lastModifiedBy>
  <cp:revision>5</cp:revision>
  <dcterms:created xsi:type="dcterms:W3CDTF">2022-12-09T14:36:00Z</dcterms:created>
  <dcterms:modified xsi:type="dcterms:W3CDTF">2023-04-04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4T00:00:00Z</vt:filetime>
  </property>
  <property fmtid="{D5CDD505-2E9C-101B-9397-08002B2CF9AE}" pid="3" name="Creator">
    <vt:lpwstr>Writer</vt:lpwstr>
  </property>
  <property fmtid="{D5CDD505-2E9C-101B-9397-08002B2CF9AE}" pid="4" name="LastSaved">
    <vt:filetime>2021-06-14T00:00:00Z</vt:filetime>
  </property>
</Properties>
</file>